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5C536" w14:textId="77777777" w:rsidR="006319EA" w:rsidRPr="00386ED5" w:rsidRDefault="00484180" w:rsidP="00D83C58">
      <w:pPr>
        <w:widowControl/>
        <w:spacing w:line="360" w:lineRule="auto"/>
        <w:jc w:val="left"/>
        <w:rPr>
          <w:rFonts w:ascii="Times New Roman" w:hAnsi="Times New Roman" w:cs="Times New Roman"/>
          <w:bCs/>
          <w:kern w:val="0"/>
          <w:sz w:val="20"/>
          <w:szCs w:val="20"/>
        </w:rPr>
      </w:pPr>
      <w:r w:rsidRPr="00386ED5">
        <w:rPr>
          <w:rFonts w:ascii="Times New Roman" w:hAnsi="Times New Roman" w:cs="Times New Roman"/>
          <w:b/>
          <w:kern w:val="0"/>
          <w:sz w:val="20"/>
          <w:szCs w:val="20"/>
        </w:rPr>
        <w:t>Supplemental Digital Content 5</w:t>
      </w:r>
      <w:r w:rsidR="008065A3" w:rsidRPr="00386ED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6D2BA5" w:rsidRPr="00386ED5">
        <w:rPr>
          <w:rFonts w:ascii="Times New Roman" w:hAnsi="Times New Roman" w:cs="Times New Roman"/>
          <w:bCs/>
          <w:kern w:val="0"/>
          <w:sz w:val="20"/>
          <w:szCs w:val="20"/>
        </w:rPr>
        <w:t xml:space="preserve">Factors in association with </w:t>
      </w:r>
      <w:r w:rsidR="00FC5B0D">
        <w:rPr>
          <w:rFonts w:ascii="Times New Roman" w:eastAsia="宋体" w:hAnsi="Times New Roman" w:cs="Times New Roman" w:hint="eastAsia"/>
          <w:bCs/>
          <w:kern w:val="0"/>
          <w:sz w:val="20"/>
          <w:szCs w:val="20"/>
        </w:rPr>
        <w:t>postoperative</w:t>
      </w:r>
      <w:r w:rsidR="00FC5B0D" w:rsidRPr="00386ED5">
        <w:rPr>
          <w:rFonts w:ascii="Times New Roman" w:hAnsi="Times New Roman" w:cs="Times New Roman"/>
          <w:bCs/>
          <w:kern w:val="0"/>
          <w:sz w:val="20"/>
          <w:szCs w:val="20"/>
        </w:rPr>
        <w:t xml:space="preserve"> </w:t>
      </w:r>
      <w:r w:rsidR="0003181D" w:rsidRPr="00386ED5">
        <w:rPr>
          <w:rFonts w:ascii="Times New Roman" w:hAnsi="Times New Roman" w:cs="Times New Roman"/>
          <w:bCs/>
          <w:kern w:val="0"/>
          <w:sz w:val="20"/>
          <w:szCs w:val="20"/>
        </w:rPr>
        <w:t>MMM</w:t>
      </w:r>
      <w:r w:rsidR="006D2BA5" w:rsidRPr="00386ED5">
        <w:rPr>
          <w:rFonts w:ascii="Times New Roman" w:hAnsi="Times New Roman" w:cs="Times New Roman"/>
          <w:bCs/>
          <w:kern w:val="0"/>
          <w:sz w:val="20"/>
          <w:szCs w:val="20"/>
        </w:rPr>
        <w:t xml:space="preserve"> (</w:t>
      </w:r>
      <w:r w:rsidR="00D677EB" w:rsidRPr="00386ED5">
        <w:rPr>
          <w:rFonts w:ascii="Times New Roman" w:hAnsi="Times New Roman"/>
          <w:sz w:val="20"/>
          <w:szCs w:val="20"/>
        </w:rPr>
        <w:t>univariable</w:t>
      </w:r>
      <w:r w:rsidR="006D2BA5" w:rsidRPr="00386ED5">
        <w:rPr>
          <w:rFonts w:ascii="Times New Roman" w:hAnsi="Times New Roman" w:cs="Times New Roman"/>
          <w:bCs/>
          <w:kern w:val="0"/>
          <w:sz w:val="20"/>
          <w:szCs w:val="20"/>
        </w:rPr>
        <w:t xml:space="preserve"> analyses)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4111"/>
        <w:gridCol w:w="1134"/>
        <w:gridCol w:w="2552"/>
        <w:gridCol w:w="1275"/>
      </w:tblGrid>
      <w:tr w:rsidR="006319EA" w:rsidRPr="00386ED5" w14:paraId="33CC1F4E" w14:textId="77777777" w:rsidTr="00D677EB">
        <w:trPr>
          <w:trHeight w:val="285"/>
        </w:trPr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B71D2" w14:textId="77777777" w:rsidR="006319EA" w:rsidRPr="00386ED5" w:rsidRDefault="006319EA" w:rsidP="00D83C58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Variable</w:t>
            </w:r>
            <w:r w:rsidR="00B5672C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s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04A70E3" w14:textId="77777777" w:rsidR="006319EA" w:rsidRPr="00386ED5" w:rsidRDefault="006319EA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Number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98804" w14:textId="77777777" w:rsidR="00F073BF" w:rsidRPr="00386ED5" w:rsidRDefault="006319EA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OR (95% CI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3A2DE" w14:textId="77777777" w:rsidR="00F073BF" w:rsidRPr="00386ED5" w:rsidRDefault="006319EA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i/>
                <w:iCs/>
                <w:kern w:val="0"/>
                <w:sz w:val="20"/>
                <w:szCs w:val="20"/>
              </w:rPr>
              <w:t xml:space="preserve">P 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value</w:t>
            </w:r>
          </w:p>
        </w:tc>
      </w:tr>
      <w:tr w:rsidR="0003181D" w:rsidRPr="00386ED5" w14:paraId="2F70748C" w14:textId="77777777" w:rsidTr="00D677EB">
        <w:trPr>
          <w:trHeight w:val="330"/>
        </w:trPr>
        <w:tc>
          <w:tcPr>
            <w:tcW w:w="41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9B918" w14:textId="77777777" w:rsidR="0003181D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Body mass index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39EABAF" w14:textId="77777777" w:rsidR="0003181D" w:rsidRPr="00386ED5" w:rsidRDefault="0003181D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D0382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C6F23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81D" w:rsidRPr="00386ED5" w14:paraId="6FDF2C50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0833E8BE" w14:textId="1CB9D017" w:rsidR="0003181D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  18.5-23.9</w:t>
            </w:r>
            <w:r w:rsidR="006523B7"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 kg</w:t>
            </w:r>
            <w:r w:rsidR="006F5D17">
              <w:rPr>
                <w:rFonts w:ascii="Times New Roman" w:hAnsi="Times New Roman" w:cs="Times New Roman" w:hint="eastAsia"/>
                <w:sz w:val="20"/>
                <w:szCs w:val="20"/>
              </w:rPr>
              <w:t>/</w:t>
            </w:r>
            <w:r w:rsidR="006523B7" w:rsidRPr="00386ED5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6523B7" w:rsidRPr="00386ED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34" w:type="dxa"/>
          </w:tcPr>
          <w:p w14:paraId="4A74783F" w14:textId="77777777" w:rsidR="0003181D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141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7135DDB4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A8733E8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3181D" w:rsidRPr="00386ED5" w14:paraId="1537CE21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5FB3DB84" w14:textId="5C840DDE" w:rsidR="0003181D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  &lt;18.5</w:t>
            </w:r>
            <w:r w:rsidR="006523B7"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 kg</w:t>
            </w:r>
            <w:r w:rsidR="006F5D17">
              <w:rPr>
                <w:rFonts w:ascii="Times New Roman" w:hAnsi="Times New Roman" w:cs="Times New Roman" w:hint="eastAsia"/>
                <w:sz w:val="20"/>
                <w:szCs w:val="20"/>
              </w:rPr>
              <w:t>/</w:t>
            </w:r>
            <w:r w:rsidR="006523B7" w:rsidRPr="00386ED5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6523B7" w:rsidRPr="00386ED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34" w:type="dxa"/>
          </w:tcPr>
          <w:p w14:paraId="11F94ADF" w14:textId="77777777" w:rsidR="0003181D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62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23BA006A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2.931 (1.938 to 4.434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1AEAD36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&lt;0.001</w:t>
            </w:r>
          </w:p>
        </w:tc>
      </w:tr>
      <w:tr w:rsidR="0003181D" w:rsidRPr="00386ED5" w14:paraId="26C91DBD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18EB95D7" w14:textId="7A05C008" w:rsidR="0003181D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386ED5">
              <w:rPr>
                <w:rFonts w:ascii="Times New Roman" w:hAnsi="Times New Roman" w:cs="Times New Roman"/>
                <w:sz w:val="20"/>
                <w:szCs w:val="20"/>
              </w:rPr>
              <w:sym w:font="Symbol" w:char="F0B3"/>
            </w: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="006523B7"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 kg</w:t>
            </w:r>
            <w:r w:rsidR="006F5D17">
              <w:rPr>
                <w:rFonts w:ascii="Times New Roman" w:hAnsi="Times New Roman" w:cs="Times New Roman" w:hint="eastAsia"/>
                <w:sz w:val="20"/>
                <w:szCs w:val="20"/>
              </w:rPr>
              <w:t>/</w:t>
            </w:r>
            <w:r w:rsidR="006523B7" w:rsidRPr="00386ED5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6523B7" w:rsidRPr="00386ED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34" w:type="dxa"/>
          </w:tcPr>
          <w:p w14:paraId="20E02862" w14:textId="77777777" w:rsidR="0003181D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922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5279F1D2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323 (1.000 to 1.750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B3EE44D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0.050</w:t>
            </w:r>
          </w:p>
        </w:tc>
      </w:tr>
      <w:tr w:rsidR="000415EF" w:rsidRPr="00386ED5" w14:paraId="5EFE6D20" w14:textId="77777777" w:rsidTr="00F073BF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0C86A53E" w14:textId="77777777" w:rsidR="000415EF" w:rsidRPr="00386ED5" w:rsidRDefault="000415EF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RAI-rev score</w:t>
            </w:r>
            <w:r w:rsidR="00440703" w:rsidRPr="00386ED5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</w:p>
        </w:tc>
        <w:tc>
          <w:tcPr>
            <w:tcW w:w="1134" w:type="dxa"/>
          </w:tcPr>
          <w:p w14:paraId="247DFD3D" w14:textId="77777777" w:rsidR="000415EF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2225</w:t>
            </w:r>
          </w:p>
        </w:tc>
        <w:tc>
          <w:tcPr>
            <w:tcW w:w="2552" w:type="dxa"/>
            <w:shd w:val="clear" w:color="auto" w:fill="auto"/>
            <w:noWrap/>
            <w:hideMark/>
          </w:tcPr>
          <w:p w14:paraId="1068CC1A" w14:textId="77777777" w:rsidR="00F073BF" w:rsidRPr="00386ED5" w:rsidRDefault="000415E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53 (1.034 to 1.072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F6ACB1A" w14:textId="77777777" w:rsidR="00F073BF" w:rsidRPr="00386ED5" w:rsidRDefault="000415E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&lt;0.001</w:t>
            </w:r>
          </w:p>
        </w:tc>
      </w:tr>
      <w:tr w:rsidR="006319EA" w:rsidRPr="00386ED5" w14:paraId="4ED8A103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61AD45CE" w14:textId="77777777" w:rsidR="006319EA" w:rsidRPr="00386ED5" w:rsidRDefault="006319EA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ASA </w:t>
            </w:r>
            <w:r w:rsidR="0003181D" w:rsidRPr="00386ED5">
              <w:rPr>
                <w:rFonts w:ascii="Times New Roman" w:hAnsi="Times New Roman" w:cs="Times New Roman"/>
                <w:sz w:val="20"/>
                <w:szCs w:val="20"/>
              </w:rPr>
              <w:t>classification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4F5BE03A" w14:textId="77777777" w:rsidR="006319EA" w:rsidRPr="00386ED5" w:rsidRDefault="006319EA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12B5FC98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6AA81FCB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415EF" w:rsidRPr="00386ED5" w14:paraId="7E4DC35E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67A5CA00" w14:textId="77777777" w:rsidR="000415EF" w:rsidRPr="00386ED5" w:rsidRDefault="000415EF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I/II</w:t>
            </w:r>
          </w:p>
        </w:tc>
        <w:tc>
          <w:tcPr>
            <w:tcW w:w="1134" w:type="dxa"/>
          </w:tcPr>
          <w:p w14:paraId="5E436100" w14:textId="77777777" w:rsidR="000415EF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23</w:t>
            </w:r>
            <w:r w:rsidR="000415EF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59ED38A1" w14:textId="77777777" w:rsidR="00F073BF" w:rsidRPr="00386ED5" w:rsidRDefault="000415E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CA26D73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415EF" w:rsidRPr="00386ED5" w14:paraId="7ED95A90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084CF140" w14:textId="77777777" w:rsidR="000415EF" w:rsidRPr="00386ED5" w:rsidRDefault="000415EF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III</w:t>
            </w:r>
          </w:p>
        </w:tc>
        <w:tc>
          <w:tcPr>
            <w:tcW w:w="1134" w:type="dxa"/>
          </w:tcPr>
          <w:p w14:paraId="0ACFE0B9" w14:textId="77777777" w:rsidR="000415EF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890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63ECBCB9" w14:textId="77777777" w:rsidR="00F073BF" w:rsidRPr="00386ED5" w:rsidRDefault="000415E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905 (1.435 to 2.528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C10E2CC" w14:textId="77777777" w:rsidR="00F073BF" w:rsidRPr="00386ED5" w:rsidRDefault="000415E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&lt;0.001</w:t>
            </w:r>
          </w:p>
        </w:tc>
      </w:tr>
      <w:tr w:rsidR="000415EF" w:rsidRPr="00386ED5" w14:paraId="7B8ED23B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737437D3" w14:textId="77777777" w:rsidR="000415EF" w:rsidRPr="00386ED5" w:rsidRDefault="000415EF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IV</w:t>
            </w:r>
          </w:p>
        </w:tc>
        <w:tc>
          <w:tcPr>
            <w:tcW w:w="1134" w:type="dxa"/>
          </w:tcPr>
          <w:p w14:paraId="4C8EA10C" w14:textId="77777777" w:rsidR="000415EF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01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16C52BE5" w14:textId="77777777" w:rsidR="00F073BF" w:rsidRPr="00386ED5" w:rsidRDefault="000415E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6.464 (4.191 to 9.971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5319E33" w14:textId="77777777" w:rsidR="00F073BF" w:rsidRPr="00386ED5" w:rsidRDefault="000415E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&lt;0.001</w:t>
            </w:r>
          </w:p>
        </w:tc>
      </w:tr>
      <w:tr w:rsidR="00D7067C" w:rsidRPr="00386ED5" w14:paraId="559328AB" w14:textId="77777777" w:rsidTr="00E7511A">
        <w:trPr>
          <w:trHeight w:val="30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31241B1E" w14:textId="77777777" w:rsidR="00D7067C" w:rsidRPr="00386ED5" w:rsidRDefault="00D7067C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Current smoker/quit ≤ 7 days</w:t>
            </w:r>
          </w:p>
        </w:tc>
        <w:tc>
          <w:tcPr>
            <w:tcW w:w="1134" w:type="dxa"/>
          </w:tcPr>
          <w:p w14:paraId="51312723" w14:textId="77777777" w:rsidR="00D7067C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276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65B7505D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300 (0.901 to 1.876)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4492FA25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161</w:t>
            </w:r>
          </w:p>
        </w:tc>
      </w:tr>
      <w:tr w:rsidR="00D7067C" w:rsidRPr="00386ED5" w14:paraId="684A0BE7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098C100D" w14:textId="77777777" w:rsidR="00D7067C" w:rsidRPr="00386ED5" w:rsidRDefault="00D7067C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Current alcoholism</w:t>
            </w:r>
          </w:p>
        </w:tc>
        <w:tc>
          <w:tcPr>
            <w:tcW w:w="1134" w:type="dxa"/>
          </w:tcPr>
          <w:p w14:paraId="5D5073B9" w14:textId="77777777" w:rsidR="00D7067C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01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72747877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133 (0.623 to 2.059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93E5B86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0.682</w:t>
            </w:r>
          </w:p>
        </w:tc>
      </w:tr>
      <w:tr w:rsidR="0003181D" w:rsidRPr="00386ED5" w14:paraId="054F2E53" w14:textId="77777777" w:rsidTr="00F073BF">
        <w:trPr>
          <w:trHeight w:val="285"/>
        </w:trPr>
        <w:tc>
          <w:tcPr>
            <w:tcW w:w="4111" w:type="dxa"/>
            <w:shd w:val="clear" w:color="auto" w:fill="auto"/>
            <w:noWrap/>
            <w:hideMark/>
          </w:tcPr>
          <w:p w14:paraId="7BB7903B" w14:textId="77777777" w:rsidR="0003181D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Hypertension</w:t>
            </w:r>
            <w:r w:rsidRPr="00386ED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1134" w:type="dxa"/>
          </w:tcPr>
          <w:p w14:paraId="4C25162D" w14:textId="77777777" w:rsidR="0003181D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122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45D0A82B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</w:t>
            </w:r>
            <w:r w:rsidR="003711F6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169 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(0.</w:t>
            </w:r>
            <w:r w:rsidR="003711F6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901 to 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  <w:r w:rsidR="003711F6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.517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0D06212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</w:t>
            </w:r>
            <w:r w:rsidR="003711F6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239</w:t>
            </w:r>
          </w:p>
        </w:tc>
      </w:tr>
      <w:tr w:rsidR="00530D38" w:rsidRPr="00386ED5" w14:paraId="1FB84442" w14:textId="77777777" w:rsidTr="00F073BF">
        <w:trPr>
          <w:trHeight w:val="270"/>
        </w:trPr>
        <w:tc>
          <w:tcPr>
            <w:tcW w:w="4111" w:type="dxa"/>
            <w:shd w:val="clear" w:color="auto" w:fill="auto"/>
            <w:noWrap/>
            <w:hideMark/>
          </w:tcPr>
          <w:p w14:paraId="49B0DB47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Coronary heart disease</w:t>
            </w:r>
          </w:p>
        </w:tc>
        <w:tc>
          <w:tcPr>
            <w:tcW w:w="1134" w:type="dxa"/>
          </w:tcPr>
          <w:p w14:paraId="20D90451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403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408762E1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584 (1.167 to 2.151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4E92835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530D38" w:rsidRPr="00386ED5" w14:paraId="19880C83" w14:textId="77777777" w:rsidTr="00F073BF">
        <w:trPr>
          <w:trHeight w:val="270"/>
        </w:trPr>
        <w:tc>
          <w:tcPr>
            <w:tcW w:w="4111" w:type="dxa"/>
            <w:shd w:val="clear" w:color="auto" w:fill="auto"/>
            <w:noWrap/>
            <w:hideMark/>
          </w:tcPr>
          <w:p w14:paraId="7B1F6AFE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Arrhythmia </w:t>
            </w:r>
            <w:r w:rsidR="00B5672C" w:rsidRPr="00386ED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134" w:type="dxa"/>
          </w:tcPr>
          <w:p w14:paraId="7F589C5D" w14:textId="77777777" w:rsidR="00530D38" w:rsidRPr="00386ED5" w:rsidRDefault="00530D38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  <w:r w:rsidR="006233C5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8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7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05739300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800 (1.210 to 2.676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DDB1A2D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0.004</w:t>
            </w:r>
          </w:p>
        </w:tc>
      </w:tr>
      <w:tr w:rsidR="00530D38" w:rsidRPr="00386ED5" w14:paraId="48CABD8B" w14:textId="77777777" w:rsidTr="00F073BF">
        <w:trPr>
          <w:trHeight w:val="270"/>
        </w:trPr>
        <w:tc>
          <w:tcPr>
            <w:tcW w:w="4111" w:type="dxa"/>
            <w:shd w:val="clear" w:color="auto" w:fill="auto"/>
            <w:noWrap/>
            <w:hideMark/>
          </w:tcPr>
          <w:p w14:paraId="1354C11A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Peripheral vascular disease</w:t>
            </w:r>
          </w:p>
        </w:tc>
        <w:tc>
          <w:tcPr>
            <w:tcW w:w="1134" w:type="dxa"/>
          </w:tcPr>
          <w:p w14:paraId="3580CF2C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236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2998A4D3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433 (0.978 to 2.098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FF80453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0.065</w:t>
            </w:r>
          </w:p>
        </w:tc>
      </w:tr>
      <w:tr w:rsidR="00530D38" w:rsidRPr="00386ED5" w14:paraId="12D2CFB8" w14:textId="77777777" w:rsidTr="00F073BF">
        <w:trPr>
          <w:trHeight w:val="270"/>
        </w:trPr>
        <w:tc>
          <w:tcPr>
            <w:tcW w:w="4111" w:type="dxa"/>
            <w:shd w:val="clear" w:color="auto" w:fill="auto"/>
            <w:noWrap/>
            <w:hideMark/>
          </w:tcPr>
          <w:p w14:paraId="24D64BB9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Diabetes mellitus</w:t>
            </w:r>
          </w:p>
        </w:tc>
        <w:tc>
          <w:tcPr>
            <w:tcW w:w="1134" w:type="dxa"/>
          </w:tcPr>
          <w:p w14:paraId="4C23C3F6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554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13218059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386 (1.043 to 1.842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74590DB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0.024</w:t>
            </w:r>
          </w:p>
        </w:tc>
      </w:tr>
      <w:tr w:rsidR="0003181D" w:rsidRPr="00386ED5" w14:paraId="1FBF3BFC" w14:textId="77777777" w:rsidTr="00F073BF">
        <w:trPr>
          <w:trHeight w:val="270"/>
        </w:trPr>
        <w:tc>
          <w:tcPr>
            <w:tcW w:w="4111" w:type="dxa"/>
            <w:shd w:val="clear" w:color="auto" w:fill="auto"/>
            <w:noWrap/>
            <w:hideMark/>
          </w:tcPr>
          <w:p w14:paraId="3C777520" w14:textId="77777777" w:rsidR="0003181D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Chronic pulmonary disease</w:t>
            </w:r>
            <w:r w:rsidR="00D7067C" w:rsidRPr="00386ED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C42F9F" w:rsidRPr="00386ED5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C42F9F" w:rsidRPr="00386ED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134" w:type="dxa"/>
          </w:tcPr>
          <w:p w14:paraId="4DD517B4" w14:textId="77777777" w:rsidR="0003181D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88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02FB2E62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187 (0.763 to 1.849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92F1ED8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447</w:t>
            </w:r>
          </w:p>
        </w:tc>
      </w:tr>
      <w:tr w:rsidR="00530D38" w:rsidRPr="00386ED5" w14:paraId="3550CD60" w14:textId="77777777" w:rsidTr="00F073BF">
        <w:trPr>
          <w:trHeight w:val="240"/>
        </w:trPr>
        <w:tc>
          <w:tcPr>
            <w:tcW w:w="4111" w:type="dxa"/>
            <w:shd w:val="clear" w:color="auto" w:fill="auto"/>
            <w:noWrap/>
            <w:hideMark/>
          </w:tcPr>
          <w:p w14:paraId="066CF22A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Obstructive sleep apnea </w:t>
            </w:r>
            <w:r w:rsidR="00C42F9F" w:rsidRPr="00386ED5">
              <w:rPr>
                <w:rFonts w:ascii="Times New Roman" w:hAnsi="Times New Roman" w:cs="Times New Roman" w:hint="eastAsia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134" w:type="dxa"/>
          </w:tcPr>
          <w:p w14:paraId="1C92F0E7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85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4C3097DF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673 (0.943 to 2.968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F3F2A90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79</w:t>
            </w:r>
          </w:p>
        </w:tc>
      </w:tr>
      <w:tr w:rsidR="0003181D" w:rsidRPr="00386ED5" w14:paraId="6E5B51DC" w14:textId="77777777" w:rsidTr="00F073BF">
        <w:trPr>
          <w:trHeight w:val="270"/>
        </w:trPr>
        <w:tc>
          <w:tcPr>
            <w:tcW w:w="4111" w:type="dxa"/>
            <w:shd w:val="clear" w:color="auto" w:fill="auto"/>
            <w:noWrap/>
            <w:hideMark/>
          </w:tcPr>
          <w:p w14:paraId="77E3A779" w14:textId="77777777" w:rsidR="0003181D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Previous stroke</w:t>
            </w:r>
          </w:p>
        </w:tc>
        <w:tc>
          <w:tcPr>
            <w:tcW w:w="1134" w:type="dxa"/>
          </w:tcPr>
          <w:p w14:paraId="739CD7B9" w14:textId="77777777" w:rsidR="0003181D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375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630CBD54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</w:t>
            </w:r>
            <w:r w:rsidR="003711F6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249 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(0.</w:t>
            </w:r>
            <w:r w:rsidR="003711F6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899 to 1.736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AC839B8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</w:t>
            </w:r>
            <w:r w:rsidR="003711F6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84</w:t>
            </w:r>
          </w:p>
        </w:tc>
      </w:tr>
      <w:tr w:rsidR="00530D38" w:rsidRPr="00386ED5" w14:paraId="31D0B3CD" w14:textId="77777777" w:rsidTr="00F073BF">
        <w:trPr>
          <w:trHeight w:val="270"/>
        </w:trPr>
        <w:tc>
          <w:tcPr>
            <w:tcW w:w="4111" w:type="dxa"/>
            <w:shd w:val="clear" w:color="auto" w:fill="auto"/>
            <w:noWrap/>
            <w:hideMark/>
          </w:tcPr>
          <w:p w14:paraId="4060553D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Stroke with deficits</w:t>
            </w:r>
            <w:r w:rsidR="009F325B"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325B" w:rsidRPr="00386ED5">
              <w:rPr>
                <w:rFonts w:ascii="Times New Roman" w:hAnsi="Times New Roman" w:cs="Times New Roman" w:hint="eastAsia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134" w:type="dxa"/>
          </w:tcPr>
          <w:p w14:paraId="4AB2E9CA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92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4CBFC20C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779 (1.034 to 3.064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3843420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0.038</w:t>
            </w:r>
          </w:p>
        </w:tc>
      </w:tr>
      <w:tr w:rsidR="00D7067C" w:rsidRPr="00386ED5" w14:paraId="0FF24651" w14:textId="77777777" w:rsidTr="00F073BF">
        <w:trPr>
          <w:trHeight w:val="270"/>
        </w:trPr>
        <w:tc>
          <w:tcPr>
            <w:tcW w:w="4111" w:type="dxa"/>
            <w:shd w:val="clear" w:color="auto" w:fill="auto"/>
            <w:noWrap/>
            <w:hideMark/>
          </w:tcPr>
          <w:p w14:paraId="2E8E82D6" w14:textId="77777777" w:rsidR="00D7067C" w:rsidRPr="00386ED5" w:rsidRDefault="00D7067C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Mental disorders </w:t>
            </w:r>
            <w:r w:rsidR="009F325B">
              <w:rPr>
                <w:rFonts w:ascii="Times New Roman" w:hAnsi="Times New Roman" w:cs="Times New Roman" w:hint="eastAsia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1134" w:type="dxa"/>
          </w:tcPr>
          <w:p w14:paraId="2C3E0A89" w14:textId="77777777" w:rsidR="00D7067C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48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6326E57C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310 (0.581 to 2.952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63EBD55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515</w:t>
            </w:r>
          </w:p>
        </w:tc>
      </w:tr>
      <w:tr w:rsidR="0003181D" w:rsidRPr="00386ED5" w14:paraId="71A3121D" w14:textId="77777777" w:rsidTr="00F073BF">
        <w:trPr>
          <w:trHeight w:val="285"/>
        </w:trPr>
        <w:tc>
          <w:tcPr>
            <w:tcW w:w="4111" w:type="dxa"/>
            <w:shd w:val="clear" w:color="auto" w:fill="auto"/>
            <w:noWrap/>
            <w:hideMark/>
          </w:tcPr>
          <w:p w14:paraId="5C803C22" w14:textId="77777777" w:rsidR="0003181D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Visual/hearing impairment</w:t>
            </w:r>
          </w:p>
        </w:tc>
        <w:tc>
          <w:tcPr>
            <w:tcW w:w="1134" w:type="dxa"/>
          </w:tcPr>
          <w:p w14:paraId="3E8FD2B9" w14:textId="77777777" w:rsidR="0003181D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86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2E93CC0A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</w:t>
            </w:r>
            <w:r w:rsidR="003711F6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377 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(0.</w:t>
            </w:r>
            <w:r w:rsidR="003711F6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752 to 2.521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7076463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</w:t>
            </w:r>
            <w:r w:rsidR="003711F6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300</w:t>
            </w:r>
          </w:p>
        </w:tc>
      </w:tr>
      <w:tr w:rsidR="00530D38" w:rsidRPr="00386ED5" w14:paraId="40EFACC9" w14:textId="77777777" w:rsidTr="00F073BF">
        <w:trPr>
          <w:trHeight w:val="270"/>
        </w:trPr>
        <w:tc>
          <w:tcPr>
            <w:tcW w:w="4111" w:type="dxa"/>
            <w:shd w:val="clear" w:color="auto" w:fill="auto"/>
            <w:noWrap/>
            <w:hideMark/>
          </w:tcPr>
          <w:p w14:paraId="17FACEF6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Chronic hepatic dysfunction</w:t>
            </w:r>
            <w:r w:rsidRPr="00386ED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9F325B">
              <w:rPr>
                <w:rFonts w:ascii="Times New Roman" w:hAnsi="Times New Roman" w:cs="Times New Roman" w:hint="eastAsia"/>
                <w:sz w:val="20"/>
                <w:szCs w:val="20"/>
                <w:vertAlign w:val="superscript"/>
              </w:rPr>
              <w:t>g</w:t>
            </w:r>
          </w:p>
        </w:tc>
        <w:tc>
          <w:tcPr>
            <w:tcW w:w="1134" w:type="dxa"/>
          </w:tcPr>
          <w:p w14:paraId="0BE2608D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13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069EC902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2.164 (1.352 to 3.466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49205A8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0.001</w:t>
            </w:r>
          </w:p>
        </w:tc>
      </w:tr>
      <w:tr w:rsidR="00D7067C" w:rsidRPr="00386ED5" w14:paraId="58D04B40" w14:textId="77777777" w:rsidTr="00F073BF">
        <w:trPr>
          <w:trHeight w:val="270"/>
        </w:trPr>
        <w:tc>
          <w:tcPr>
            <w:tcW w:w="4111" w:type="dxa"/>
            <w:shd w:val="clear" w:color="auto" w:fill="auto"/>
            <w:noWrap/>
            <w:hideMark/>
          </w:tcPr>
          <w:p w14:paraId="45C4820C" w14:textId="77777777" w:rsidR="00D7067C" w:rsidRPr="00386ED5" w:rsidRDefault="00D7067C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Connective tissue disease</w:t>
            </w:r>
          </w:p>
        </w:tc>
        <w:tc>
          <w:tcPr>
            <w:tcW w:w="1134" w:type="dxa"/>
          </w:tcPr>
          <w:p w14:paraId="1EBDD6D6" w14:textId="77777777" w:rsidR="00D7067C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37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73E7865D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632 (0.149 to 2.692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41A8796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535</w:t>
            </w:r>
          </w:p>
        </w:tc>
      </w:tr>
      <w:tr w:rsidR="0003181D" w:rsidRPr="00386ED5" w14:paraId="31FE97D9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49E3B436" w14:textId="77777777" w:rsidR="0003181D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Chronic corticosteroid therapy </w:t>
            </w:r>
            <w:r w:rsidR="009F325B">
              <w:rPr>
                <w:rFonts w:ascii="Times New Roman" w:hAnsi="Times New Roman" w:cs="Times New Roman" w:hint="eastAsia"/>
                <w:sz w:val="20"/>
                <w:szCs w:val="20"/>
                <w:vertAlign w:val="superscript"/>
              </w:rPr>
              <w:t>h</w:t>
            </w:r>
          </w:p>
        </w:tc>
        <w:tc>
          <w:tcPr>
            <w:tcW w:w="1134" w:type="dxa"/>
          </w:tcPr>
          <w:p w14:paraId="3F854CEA" w14:textId="77777777" w:rsidR="0003181D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77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77E489EA" w14:textId="77777777" w:rsidR="00F073BF" w:rsidRPr="00386ED5" w:rsidRDefault="003711F6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578</w:t>
            </w:r>
            <w:r w:rsidR="0003181D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(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856 to 2.906</w:t>
            </w:r>
            <w:r w:rsidR="0003181D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58BDF34" w14:textId="77777777" w:rsidR="00F073BF" w:rsidRPr="00386ED5" w:rsidRDefault="003711F6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Cs/>
                <w:kern w:val="0"/>
                <w:sz w:val="20"/>
                <w:szCs w:val="20"/>
              </w:rPr>
              <w:t>0.143</w:t>
            </w:r>
          </w:p>
        </w:tc>
      </w:tr>
      <w:tr w:rsidR="0003181D" w:rsidRPr="00386ED5" w14:paraId="30B528F6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0F141E07" w14:textId="77777777" w:rsidR="0003181D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Hyper-/hypothyroidism </w:t>
            </w:r>
          </w:p>
        </w:tc>
        <w:tc>
          <w:tcPr>
            <w:tcW w:w="1134" w:type="dxa"/>
          </w:tcPr>
          <w:p w14:paraId="11D09CE1" w14:textId="77777777" w:rsidR="0003181D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43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0B1F2F45" w14:textId="77777777" w:rsidR="00F073BF" w:rsidRPr="00386ED5" w:rsidRDefault="003711F6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766</w:t>
            </w:r>
            <w:r w:rsidR="0003181D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(0.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810 to 3.851</w:t>
            </w:r>
            <w:r w:rsidR="0003181D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6652123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</w:t>
            </w:r>
            <w:r w:rsidR="003711F6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2</w:t>
            </w:r>
          </w:p>
        </w:tc>
      </w:tr>
      <w:tr w:rsidR="0003181D" w:rsidRPr="00386ED5" w14:paraId="64CEE23B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30F138C3" w14:textId="77777777" w:rsidR="0003181D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Preoperative infection </w:t>
            </w:r>
          </w:p>
        </w:tc>
        <w:tc>
          <w:tcPr>
            <w:tcW w:w="1134" w:type="dxa"/>
          </w:tcPr>
          <w:p w14:paraId="311B710D" w14:textId="77777777" w:rsidR="0003181D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4</w:t>
            </w:r>
            <w:r w:rsidR="0003181D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04CCBBE5" w14:textId="77777777" w:rsidR="00F073BF" w:rsidRPr="00386ED5" w:rsidRDefault="003711F6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2.999 </w:t>
            </w:r>
            <w:r w:rsidR="0003181D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(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2.010 to 4.475</w:t>
            </w:r>
            <w:r w:rsidR="0003181D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D50EE33" w14:textId="77777777" w:rsidR="00F073BF" w:rsidRPr="00386ED5" w:rsidRDefault="003711F6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&lt;0.001</w:t>
            </w:r>
          </w:p>
        </w:tc>
      </w:tr>
      <w:tr w:rsidR="00530D38" w:rsidRPr="00386ED5" w14:paraId="1FE86290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6FC9EB1D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Anemia </w:t>
            </w:r>
            <w:r w:rsidR="009F325B">
              <w:rPr>
                <w:rFonts w:ascii="Times New Roman" w:hAnsi="Times New Roman" w:cs="Times New Roman" w:hint="eastAsia"/>
                <w:sz w:val="20"/>
                <w:szCs w:val="20"/>
                <w:vertAlign w:val="superscript"/>
              </w:rPr>
              <w:t>i</w:t>
            </w:r>
          </w:p>
        </w:tc>
        <w:tc>
          <w:tcPr>
            <w:tcW w:w="1134" w:type="dxa"/>
          </w:tcPr>
          <w:p w14:paraId="304DB724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670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3077A071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703 (1.304 to 2.224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852EA03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&lt;0.001</w:t>
            </w:r>
          </w:p>
        </w:tc>
      </w:tr>
      <w:tr w:rsidR="0003181D" w:rsidRPr="00386ED5" w14:paraId="34712059" w14:textId="77777777" w:rsidTr="00E7511A">
        <w:trPr>
          <w:trHeight w:val="33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3119F053" w14:textId="77777777" w:rsidR="00F073BF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Blood coagulation disorder </w:t>
            </w:r>
          </w:p>
        </w:tc>
        <w:tc>
          <w:tcPr>
            <w:tcW w:w="1134" w:type="dxa"/>
          </w:tcPr>
          <w:p w14:paraId="4B257AF7" w14:textId="77777777" w:rsidR="0003181D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44</w:t>
            </w:r>
          </w:p>
        </w:tc>
        <w:tc>
          <w:tcPr>
            <w:tcW w:w="2552" w:type="dxa"/>
            <w:shd w:val="clear" w:color="auto" w:fill="auto"/>
            <w:noWrap/>
            <w:hideMark/>
          </w:tcPr>
          <w:p w14:paraId="77EB3543" w14:textId="77777777" w:rsidR="00F073BF" w:rsidRPr="00386ED5" w:rsidRDefault="003711F6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209</w:t>
            </w:r>
            <w:r w:rsidR="0003181D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(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506 to 2.888</w:t>
            </w:r>
            <w:r w:rsidR="0003181D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shd w:val="clear" w:color="auto" w:fill="auto"/>
            <w:noWrap/>
            <w:hideMark/>
          </w:tcPr>
          <w:p w14:paraId="15673BE3" w14:textId="77777777" w:rsidR="00F073BF" w:rsidRPr="00386ED5" w:rsidRDefault="003711F6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Cs/>
                <w:kern w:val="0"/>
                <w:sz w:val="20"/>
                <w:szCs w:val="20"/>
              </w:rPr>
              <w:t>0.670</w:t>
            </w:r>
          </w:p>
        </w:tc>
      </w:tr>
      <w:tr w:rsidR="0003181D" w:rsidRPr="00386ED5" w14:paraId="36A3683E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72F2C89A" w14:textId="77777777" w:rsidR="00F073BF" w:rsidRPr="00386ED5" w:rsidRDefault="0003181D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History of DVT or PE</w:t>
            </w:r>
          </w:p>
        </w:tc>
        <w:tc>
          <w:tcPr>
            <w:tcW w:w="1134" w:type="dxa"/>
          </w:tcPr>
          <w:p w14:paraId="6706A6B7" w14:textId="77777777" w:rsidR="0003181D" w:rsidRPr="00386ED5" w:rsidRDefault="00D7067C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0536B48B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174</w:t>
            </w:r>
            <w:r w:rsidR="0003181D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(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263 to 5.233</w:t>
            </w:r>
            <w:r w:rsidR="0003181D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EB8E7DA" w14:textId="77777777" w:rsidR="00F073BF" w:rsidRPr="00386ED5" w:rsidRDefault="0003181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Cs/>
                <w:kern w:val="0"/>
                <w:sz w:val="20"/>
                <w:szCs w:val="20"/>
              </w:rPr>
              <w:t>0.</w:t>
            </w:r>
            <w:r w:rsidR="00D7067C" w:rsidRPr="00386ED5">
              <w:rPr>
                <w:rFonts w:ascii="Times New Roman" w:hAnsi="Times New Roman" w:cs="Times New Roman"/>
                <w:bCs/>
                <w:kern w:val="0"/>
                <w:sz w:val="20"/>
                <w:szCs w:val="20"/>
              </w:rPr>
              <w:t>833</w:t>
            </w:r>
          </w:p>
        </w:tc>
      </w:tr>
      <w:tr w:rsidR="00D7067C" w:rsidRPr="00386ED5" w14:paraId="7E841B11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35E2E864" w14:textId="77777777" w:rsidR="00D7067C" w:rsidRPr="00386ED5" w:rsidRDefault="00D7067C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Dyslipidemia </w:t>
            </w:r>
          </w:p>
        </w:tc>
        <w:tc>
          <w:tcPr>
            <w:tcW w:w="1134" w:type="dxa"/>
          </w:tcPr>
          <w:p w14:paraId="5CFA244F" w14:textId="77777777" w:rsidR="00D7067C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136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034FDEB1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220 (0.940 to 1.583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A1EE6AC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Cs/>
                <w:kern w:val="0"/>
                <w:sz w:val="20"/>
                <w:szCs w:val="20"/>
              </w:rPr>
              <w:t>0.136</w:t>
            </w:r>
          </w:p>
        </w:tc>
      </w:tr>
      <w:tr w:rsidR="00D7067C" w:rsidRPr="00386ED5" w14:paraId="3F7F5D70" w14:textId="77777777" w:rsidTr="00E7511A">
        <w:trPr>
          <w:gridAfter w:val="3"/>
          <w:wAfter w:w="4961" w:type="dxa"/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2D0F5011" w14:textId="77777777" w:rsidR="00D7067C" w:rsidRPr="00386ED5" w:rsidRDefault="00D7067C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Hypoalbuminemia</w:t>
            </w:r>
            <w:r w:rsidR="00022C81" w:rsidRPr="00386ED5">
              <w:rPr>
                <w:rFonts w:ascii="Times New Roman" w:hAnsi="Times New Roman" w:cs="Times New Roman"/>
                <w:kern w:val="0"/>
                <w:sz w:val="20"/>
                <w:szCs w:val="20"/>
                <w:vertAlign w:val="superscript"/>
              </w:rPr>
              <w:t xml:space="preserve"> </w:t>
            </w:r>
          </w:p>
        </w:tc>
      </w:tr>
      <w:tr w:rsidR="00530D38" w:rsidRPr="00386ED5" w14:paraId="38B96D65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1430738C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</w:t>
            </w: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None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21CD7DE1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215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6362E72B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44B52EE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30D38" w:rsidRPr="00386ED5" w14:paraId="19867477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3CA69BFA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30.0–39.9 </w:t>
            </w:r>
            <w:r w:rsidR="006523B7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 l</w:t>
            </w:r>
            <w:r w:rsidR="006523B7" w:rsidRPr="00386ED5">
              <w:rPr>
                <w:rFonts w:ascii="Times New Roman" w:hAnsi="Times New Roman" w:cs="Times New Roman"/>
                <w:kern w:val="0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134" w:type="dxa"/>
          </w:tcPr>
          <w:p w14:paraId="5EBA88F4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902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3524EF41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541 (1.172 to 2.025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4FB58B1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0.002</w:t>
            </w:r>
          </w:p>
        </w:tc>
      </w:tr>
      <w:tr w:rsidR="00530D38" w:rsidRPr="00386ED5" w14:paraId="1AECC90B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562EBDDD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&lt;30.0</w:t>
            </w:r>
            <w:r w:rsidR="006523B7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g l</w:t>
            </w:r>
            <w:r w:rsidR="006523B7" w:rsidRPr="00386ED5">
              <w:rPr>
                <w:rFonts w:ascii="Times New Roman" w:hAnsi="Times New Roman" w:cs="Times New Roman"/>
                <w:kern w:val="0"/>
                <w:sz w:val="20"/>
                <w:szCs w:val="20"/>
                <w:vertAlign w:val="superscript"/>
              </w:rPr>
              <w:t>-1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5A36AFCF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08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7F0380F2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3.154 (1.947 to 5.109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476C192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&lt;0.001</w:t>
            </w:r>
          </w:p>
        </w:tc>
      </w:tr>
      <w:tr w:rsidR="00530D38" w:rsidRPr="00386ED5" w14:paraId="15FF584C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08E97E05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r w:rsidRPr="00386ED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</w:t>
            </w: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 &lt;135.0 </w:t>
            </w:r>
            <w:r w:rsidR="006523B7" w:rsidRPr="00386ED5">
              <w:rPr>
                <w:rFonts w:ascii="Times New Roman" w:hAnsi="Times New Roman" w:cs="Times New Roman"/>
                <w:sz w:val="20"/>
                <w:szCs w:val="20"/>
              </w:rPr>
              <w:t>mmol</w:t>
            </w:r>
            <w:r w:rsidR="006523B7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l</w:t>
            </w:r>
            <w:r w:rsidR="006523B7" w:rsidRPr="00386ED5">
              <w:rPr>
                <w:rFonts w:ascii="Times New Roman" w:hAnsi="Times New Roman" w:cs="Times New Roman"/>
                <w:kern w:val="0"/>
                <w:sz w:val="20"/>
                <w:szCs w:val="20"/>
                <w:vertAlign w:val="superscript"/>
              </w:rPr>
              <w:t>-1</w:t>
            </w: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00944330" w14:textId="77777777" w:rsidR="00530D38" w:rsidRPr="00386ED5" w:rsidRDefault="00C42F9F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228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52E232D9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992 (1.393 to 2.851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AC58154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&lt;0.001</w:t>
            </w:r>
          </w:p>
        </w:tc>
      </w:tr>
      <w:tr w:rsidR="002C6D08" w:rsidRPr="00386ED5" w14:paraId="1EFAD85B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7FEB1AD8" w14:textId="77777777" w:rsidR="002C6D08" w:rsidRPr="00386ED5" w:rsidRDefault="0064349E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S</w:t>
            </w:r>
            <w:r w:rsidR="002C6D08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urgery</w:t>
            </w:r>
            <w:r w:rsidR="007A2ED2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type by Operative Stress Score</w:t>
            </w:r>
            <w:r w:rsidR="007A2ED2" w:rsidRPr="00386ED5">
              <w:rPr>
                <w:rFonts w:ascii="Times New Roman" w:hAnsi="Times New Roman" w:cs="Times New Roman"/>
                <w:kern w:val="0"/>
                <w:sz w:val="20"/>
                <w:szCs w:val="20"/>
                <w:vertAlign w:val="superscript"/>
              </w:rPr>
              <w:t xml:space="preserve"> </w:t>
            </w:r>
            <w:r w:rsidR="009F325B">
              <w:rPr>
                <w:rFonts w:ascii="Times New Roman" w:hAnsi="Times New Roman" w:cs="Times New Roman" w:hint="eastAsia"/>
                <w:kern w:val="0"/>
                <w:sz w:val="20"/>
                <w:szCs w:val="20"/>
                <w:vertAlign w:val="superscript"/>
              </w:rPr>
              <w:t>j</w:t>
            </w:r>
          </w:p>
        </w:tc>
        <w:tc>
          <w:tcPr>
            <w:tcW w:w="1134" w:type="dxa"/>
          </w:tcPr>
          <w:p w14:paraId="7971DC5B" w14:textId="77777777" w:rsidR="002C6D08" w:rsidRPr="00386ED5" w:rsidRDefault="002C6D08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201F940F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67FC6CF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</w:tr>
      <w:tr w:rsidR="00530D38" w:rsidRPr="00386ED5" w14:paraId="627E44DF" w14:textId="77777777" w:rsidTr="00E7511A">
        <w:trPr>
          <w:trHeight w:val="199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184AD6EE" w14:textId="77777777" w:rsidR="00530D38" w:rsidRPr="00386ED5" w:rsidRDefault="00530D38" w:rsidP="00F073BF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bookmarkStart w:id="0" w:name="_Hlk68609674"/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Low stress</w:t>
            </w:r>
          </w:p>
        </w:tc>
        <w:tc>
          <w:tcPr>
            <w:tcW w:w="1134" w:type="dxa"/>
          </w:tcPr>
          <w:p w14:paraId="0A2420F6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7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27112F32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Reference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94C62FC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</w:tr>
      <w:tr w:rsidR="00530D38" w:rsidRPr="00386ED5" w14:paraId="6D12FAE4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21250B5C" w14:textId="77777777" w:rsidR="00530D38" w:rsidRPr="00386ED5" w:rsidRDefault="00530D38" w:rsidP="00F073BF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Moderate stress</w:t>
            </w:r>
          </w:p>
        </w:tc>
        <w:tc>
          <w:tcPr>
            <w:tcW w:w="1134" w:type="dxa"/>
          </w:tcPr>
          <w:p w14:paraId="253194ED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93</w:t>
            </w:r>
            <w:r w:rsidR="00530D38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7A2B0D07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4.119 (1.491 to 11.378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09FC9F1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0.006</w:t>
            </w:r>
          </w:p>
        </w:tc>
      </w:tr>
      <w:tr w:rsidR="00530D38" w:rsidRPr="00386ED5" w14:paraId="17DC73DD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0C2FDC97" w14:textId="77777777" w:rsidR="00530D38" w:rsidRPr="00386ED5" w:rsidRDefault="00530D38" w:rsidP="00F073BF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High stress</w:t>
            </w:r>
          </w:p>
        </w:tc>
        <w:tc>
          <w:tcPr>
            <w:tcW w:w="1134" w:type="dxa"/>
          </w:tcPr>
          <w:p w14:paraId="232E45BA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065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4135C53D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5.980 (2.182 to 16.389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6DC98BD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0.001</w:t>
            </w:r>
          </w:p>
        </w:tc>
      </w:tr>
      <w:tr w:rsidR="00530D38" w:rsidRPr="00386ED5" w14:paraId="73A36741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7F5599A8" w14:textId="77777777" w:rsidR="00530D38" w:rsidRPr="00386ED5" w:rsidRDefault="00530D38" w:rsidP="00F073BF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Very high stress</w:t>
            </w:r>
          </w:p>
        </w:tc>
        <w:tc>
          <w:tcPr>
            <w:tcW w:w="1134" w:type="dxa"/>
          </w:tcPr>
          <w:p w14:paraId="11F4C0F7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67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759B6BD0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5.141 (4.911 to 46.679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6841195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&lt;0.001</w:t>
            </w:r>
          </w:p>
        </w:tc>
      </w:tr>
      <w:bookmarkEnd w:id="0"/>
      <w:tr w:rsidR="00530D38" w:rsidRPr="00386ED5" w14:paraId="1710C9BD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5EBD188E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Duration of surgery </w:t>
            </w:r>
            <w:r w:rsidR="00335C11"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(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hour</w:t>
            </w:r>
            <w:r w:rsidR="00335C11"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1763E7D0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2225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6EC0E370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.214 (1.123 to 1.312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8E22776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&lt;0.001</w:t>
            </w:r>
          </w:p>
        </w:tc>
      </w:tr>
      <w:tr w:rsidR="006319EA" w:rsidRPr="00386ED5" w14:paraId="41E2ED6F" w14:textId="77777777" w:rsidTr="00E7511A">
        <w:trPr>
          <w:trHeight w:val="270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7A18127A" w14:textId="2C65E00F" w:rsidR="006319EA" w:rsidRPr="00386ED5" w:rsidRDefault="006319EA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Type of </w:t>
            </w:r>
            <w:r w:rsidR="00D05196">
              <w:rPr>
                <w:rFonts w:ascii="Times New Roman" w:hAnsi="Times New Roman" w:cs="Times New Roman"/>
                <w:kern w:val="0"/>
                <w:sz w:val="20"/>
                <w:szCs w:val="20"/>
              </w:rPr>
              <w:t>anesthesia</w:t>
            </w:r>
          </w:p>
        </w:tc>
        <w:tc>
          <w:tcPr>
            <w:tcW w:w="1134" w:type="dxa"/>
          </w:tcPr>
          <w:p w14:paraId="0889C2B7" w14:textId="77777777" w:rsidR="006319EA" w:rsidRPr="00386ED5" w:rsidRDefault="006319EA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27FFABA4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16687F28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6319EA" w:rsidRPr="00386ED5" w14:paraId="6C639318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39BB953D" w14:textId="77777777" w:rsidR="006319EA" w:rsidRPr="00386ED5" w:rsidRDefault="006319EA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General </w:t>
            </w:r>
          </w:p>
        </w:tc>
        <w:tc>
          <w:tcPr>
            <w:tcW w:w="1134" w:type="dxa"/>
          </w:tcPr>
          <w:p w14:paraId="6C591DCC" w14:textId="77777777" w:rsidR="006319EA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225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31D916BE" w14:textId="77777777" w:rsidR="00F073BF" w:rsidRPr="00386ED5" w:rsidRDefault="006319EA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Reference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04A45C5" w14:textId="77777777" w:rsidR="00F073BF" w:rsidRPr="00386ED5" w:rsidRDefault="00F073BF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6319EA" w:rsidRPr="00386ED5" w14:paraId="0C2865FD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430EFBBA" w14:textId="77777777" w:rsidR="006319EA" w:rsidRPr="00386ED5" w:rsidRDefault="006319EA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Regional/combined regional-general  </w:t>
            </w:r>
          </w:p>
        </w:tc>
        <w:tc>
          <w:tcPr>
            <w:tcW w:w="1134" w:type="dxa"/>
          </w:tcPr>
          <w:p w14:paraId="30DBD9BA" w14:textId="77777777" w:rsidR="006319EA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000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7D3C6F29" w14:textId="77777777" w:rsidR="00F073BF" w:rsidRPr="00386ED5" w:rsidRDefault="006319EA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9</w:t>
            </w:r>
            <w:r w:rsidR="00D7067C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28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(0.71</w:t>
            </w:r>
            <w:r w:rsidR="00D7067C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6 to 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2</w:t>
            </w:r>
            <w:r w:rsidR="00D7067C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5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28179C0" w14:textId="77777777" w:rsidR="00F073BF" w:rsidRPr="00386ED5" w:rsidRDefault="00D7067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.576</w:t>
            </w:r>
          </w:p>
        </w:tc>
      </w:tr>
      <w:tr w:rsidR="00530D38" w:rsidRPr="00386ED5" w14:paraId="5937D8FE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04DD46F9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Emergency surgery</w:t>
            </w:r>
          </w:p>
        </w:tc>
        <w:tc>
          <w:tcPr>
            <w:tcW w:w="1134" w:type="dxa"/>
          </w:tcPr>
          <w:p w14:paraId="37F86A71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53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50183C6E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2.160 (1.429 to 3.266)</w:t>
            </w:r>
          </w:p>
        </w:tc>
        <w:tc>
          <w:tcPr>
            <w:tcW w:w="1275" w:type="dxa"/>
            <w:shd w:val="clear" w:color="auto" w:fill="auto"/>
            <w:noWrap/>
            <w:vAlign w:val="center"/>
          </w:tcPr>
          <w:p w14:paraId="4CD31776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sz w:val="20"/>
                <w:szCs w:val="20"/>
              </w:rPr>
              <w:t>&lt;0.001</w:t>
            </w:r>
          </w:p>
        </w:tc>
      </w:tr>
      <w:tr w:rsidR="006319EA" w:rsidRPr="00386ED5" w14:paraId="4A3C2FD2" w14:textId="77777777" w:rsidTr="00E7511A">
        <w:trPr>
          <w:trHeight w:val="285"/>
        </w:trPr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4E8C5AEB" w14:textId="77777777" w:rsidR="006319EA" w:rsidRPr="00386ED5" w:rsidRDefault="00B57CBC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Estimated blood loss</w:t>
            </w:r>
            <w:r w:rsidR="008317FE" w:rsidRPr="00386E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86ED5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  <w:r w:rsidRPr="00386ED5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="008317FE" w:rsidRPr="00386ED5">
              <w:rPr>
                <w:rFonts w:ascii="Times New Roman" w:hAnsi="Times New Roman" w:cs="Times New Roman"/>
                <w:sz w:val="20"/>
                <w:szCs w:val="20"/>
              </w:rPr>
              <w:t>ml</w:t>
            </w:r>
            <w:r w:rsidRPr="00386ED5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7988D09E" w14:textId="77777777" w:rsidR="006319EA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2225</w:t>
            </w: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10B84925" w14:textId="77777777" w:rsidR="00F073BF" w:rsidRPr="00386ED5" w:rsidRDefault="006319EA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0</w:t>
            </w:r>
            <w:r w:rsidR="00813132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52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(1.0</w:t>
            </w:r>
            <w:r w:rsidR="00813132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9</w:t>
            </w:r>
            <w:r w:rsidR="009C2942"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 xml:space="preserve"> to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.</w:t>
            </w:r>
            <w:r w:rsidR="00813132"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086</w:t>
            </w: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8DABAC8" w14:textId="77777777" w:rsidR="00F073BF" w:rsidRPr="00386ED5" w:rsidRDefault="006319EA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0.00</w:t>
            </w:r>
            <w:r w:rsidR="00813132" w:rsidRPr="00386ED5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2</w:t>
            </w:r>
          </w:p>
        </w:tc>
      </w:tr>
      <w:tr w:rsidR="00530D38" w:rsidRPr="00386ED5" w14:paraId="3104FFA6" w14:textId="77777777" w:rsidTr="00E7511A">
        <w:trPr>
          <w:trHeight w:val="285"/>
        </w:trPr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0368BB" w14:textId="77777777" w:rsidR="00530D38" w:rsidRPr="00386ED5" w:rsidRDefault="00530D38" w:rsidP="00F073BF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Intra</w:t>
            </w:r>
            <w:r w:rsidR="00A81720" w:rsidRPr="00386ED5"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operative blood transfusion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7D56E74" w14:textId="77777777" w:rsidR="00530D38" w:rsidRPr="00386ED5" w:rsidRDefault="006233C5" w:rsidP="00664A1C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49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FB2B8A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sz w:val="20"/>
                <w:szCs w:val="20"/>
              </w:rPr>
              <w:t>2.444 (1.627 to 3.672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C21DFC" w14:textId="77777777" w:rsidR="00F073BF" w:rsidRPr="00386ED5" w:rsidRDefault="00530D38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386E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0.001</w:t>
            </w:r>
          </w:p>
        </w:tc>
      </w:tr>
    </w:tbl>
    <w:p w14:paraId="27D05880" w14:textId="77777777" w:rsidR="006319EA" w:rsidRPr="00386ED5" w:rsidRDefault="002F78FB" w:rsidP="00D83C58">
      <w:pPr>
        <w:widowControl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86ED5">
        <w:rPr>
          <w:rFonts w:ascii="Times New Roman" w:hAnsi="Times New Roman" w:cs="Times New Roman"/>
          <w:bCs/>
          <w:i/>
          <w:iCs/>
          <w:sz w:val="20"/>
          <w:szCs w:val="20"/>
        </w:rPr>
        <w:t>P</w:t>
      </w:r>
      <w:r w:rsidR="007A2ED2" w:rsidRPr="00386ED5">
        <w:rPr>
          <w:rFonts w:ascii="Times New Roman" w:hAnsi="Times New Roman" w:cs="Times New Roman"/>
          <w:sz w:val="20"/>
          <w:szCs w:val="20"/>
        </w:rPr>
        <w:t xml:space="preserve"> v</w:t>
      </w:r>
      <w:r w:rsidR="006319EA" w:rsidRPr="00386ED5">
        <w:rPr>
          <w:rFonts w:ascii="Times New Roman" w:hAnsi="Times New Roman" w:cs="Times New Roman"/>
          <w:sz w:val="20"/>
          <w:szCs w:val="20"/>
        </w:rPr>
        <w:t>alues in bold indicate &lt;0.</w:t>
      </w:r>
      <w:r w:rsidR="00D677EB" w:rsidRPr="00386ED5">
        <w:rPr>
          <w:rFonts w:ascii="Times New Roman" w:hAnsi="Times New Roman" w:cs="Times New Roman" w:hint="eastAsia"/>
          <w:sz w:val="20"/>
          <w:szCs w:val="20"/>
        </w:rPr>
        <w:t>1</w:t>
      </w:r>
      <w:r w:rsidR="006319EA" w:rsidRPr="00386ED5">
        <w:rPr>
          <w:rFonts w:ascii="Times New Roman" w:hAnsi="Times New Roman" w:cs="Times New Roman"/>
          <w:sz w:val="20"/>
          <w:szCs w:val="20"/>
        </w:rPr>
        <w:t>0.</w:t>
      </w:r>
    </w:p>
    <w:p w14:paraId="7EDFEE21" w14:textId="77777777" w:rsidR="00B5672C" w:rsidRPr="00386ED5" w:rsidRDefault="00B5672C" w:rsidP="00D83C58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86ED5">
        <w:rPr>
          <w:rFonts w:ascii="Times New Roman" w:hAnsi="Times New Roman" w:cs="Times New Roman"/>
          <w:sz w:val="20"/>
          <w:szCs w:val="20"/>
          <w:vertAlign w:val="superscript"/>
        </w:rPr>
        <w:t xml:space="preserve">a </w:t>
      </w:r>
      <w:r w:rsidRPr="00386ED5">
        <w:rPr>
          <w:rFonts w:ascii="Times New Roman" w:hAnsi="Times New Roman" w:cs="Times New Roman"/>
          <w:sz w:val="20"/>
          <w:szCs w:val="20"/>
        </w:rPr>
        <w:t>The 11 baseline variables included in the RAI-rev were not separately</w:t>
      </w:r>
      <w:r w:rsidRPr="00386ED5" w:rsidDel="00F20AC3">
        <w:rPr>
          <w:rFonts w:ascii="Times New Roman" w:hAnsi="Times New Roman" w:cs="Times New Roman"/>
          <w:sz w:val="20"/>
          <w:szCs w:val="20"/>
        </w:rPr>
        <w:t xml:space="preserve"> </w:t>
      </w:r>
      <w:r w:rsidRPr="00386ED5">
        <w:rPr>
          <w:rFonts w:ascii="Times New Roman" w:hAnsi="Times New Roman" w:cs="Times New Roman"/>
          <w:sz w:val="20"/>
          <w:szCs w:val="20"/>
        </w:rPr>
        <w:t xml:space="preserve">enrolled in univariable analyses. </w:t>
      </w:r>
    </w:p>
    <w:p w14:paraId="6FBF5AB3" w14:textId="77777777" w:rsidR="00B5672C" w:rsidRPr="00386ED5" w:rsidRDefault="00B5672C" w:rsidP="00D83C58">
      <w:pPr>
        <w:widowControl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86ED5"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r w:rsidRPr="00386ED5">
        <w:rPr>
          <w:rFonts w:ascii="Times New Roman" w:hAnsi="Times New Roman" w:cs="Times New Roman"/>
          <w:sz w:val="20"/>
          <w:szCs w:val="20"/>
        </w:rPr>
        <w:t xml:space="preserve"> Arrhythmia that required medical or interventional therapy.</w:t>
      </w:r>
    </w:p>
    <w:p w14:paraId="1B0788D4" w14:textId="77777777" w:rsidR="00FB2FFD" w:rsidRPr="00386ED5" w:rsidRDefault="00FB2FFD" w:rsidP="00D83C58">
      <w:pPr>
        <w:widowControl/>
        <w:spacing w:line="360" w:lineRule="auto"/>
        <w:rPr>
          <w:rFonts w:ascii="Times New Roman" w:hAnsi="Times New Roman" w:cs="Times New Roman"/>
          <w:kern w:val="0"/>
          <w:sz w:val="20"/>
          <w:szCs w:val="20"/>
          <w:vertAlign w:val="superscript"/>
        </w:rPr>
      </w:pPr>
      <w:r w:rsidRPr="00386ED5">
        <w:rPr>
          <w:rFonts w:ascii="Times New Roman" w:hAnsi="Times New Roman" w:cs="Times New Roman" w:hint="eastAsia"/>
          <w:sz w:val="20"/>
          <w:szCs w:val="20"/>
          <w:vertAlign w:val="superscript"/>
        </w:rPr>
        <w:t>c</w:t>
      </w:r>
      <w:r w:rsidRPr="00386ED5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386ED5" w:rsidRPr="00386ED5">
        <w:rPr>
          <w:rFonts w:ascii="Times New Roman" w:hAnsi="Times New Roman" w:cs="Times New Roman" w:hint="eastAsia"/>
          <w:sz w:val="20"/>
          <w:szCs w:val="20"/>
        </w:rPr>
        <w:t>I</w:t>
      </w:r>
      <w:r w:rsidRPr="00386ED5">
        <w:rPr>
          <w:rFonts w:ascii="Times New Roman" w:hAnsi="Times New Roman" w:cs="Times New Roman" w:hint="eastAsia"/>
          <w:sz w:val="20"/>
          <w:szCs w:val="20"/>
        </w:rPr>
        <w:t>nclude</w:t>
      </w:r>
      <w:r w:rsidRPr="00386ED5">
        <w:rPr>
          <w:rFonts w:ascii="Times New Roman" w:hAnsi="Times New Roman" w:cs="Times New Roman"/>
          <w:sz w:val="20"/>
          <w:szCs w:val="20"/>
        </w:rPr>
        <w:t xml:space="preserve"> chronic obstructive pulmonary disease and </w:t>
      </w:r>
      <w:r w:rsidRPr="00386ED5">
        <w:rPr>
          <w:rFonts w:ascii="Times New Roman" w:eastAsia="AdvP6EC0" w:hAnsi="Times New Roman"/>
          <w:sz w:val="20"/>
          <w:szCs w:val="20"/>
        </w:rPr>
        <w:t>asthma</w:t>
      </w:r>
      <w:r w:rsidRPr="00386ED5">
        <w:rPr>
          <w:rFonts w:ascii="Times New Roman" w:eastAsia="AdvP6EC0" w:hAnsi="Times New Roman" w:hint="eastAsia"/>
          <w:sz w:val="20"/>
          <w:szCs w:val="20"/>
        </w:rPr>
        <w:t>.</w:t>
      </w:r>
    </w:p>
    <w:p w14:paraId="0B18F3FA" w14:textId="77777777" w:rsidR="00B5672C" w:rsidRDefault="00C42F9F" w:rsidP="00D83C58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9F325B">
        <w:rPr>
          <w:rStyle w:val="transsent"/>
          <w:rFonts w:ascii="Times New Roman" w:hAnsi="Times New Roman" w:cs="Times New Roman" w:hint="eastAsia"/>
          <w:sz w:val="20"/>
          <w:szCs w:val="20"/>
          <w:vertAlign w:val="superscript"/>
        </w:rPr>
        <w:t>d</w:t>
      </w:r>
      <w:r w:rsidR="00B5672C" w:rsidRPr="009F325B">
        <w:rPr>
          <w:rStyle w:val="transsent"/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="00B5672C" w:rsidRPr="00386ED5">
        <w:rPr>
          <w:rFonts w:ascii="Times New Roman" w:hAnsi="Times New Roman" w:cs="Times New Roman"/>
          <w:sz w:val="20"/>
          <w:szCs w:val="20"/>
        </w:rPr>
        <w:t>Diagnosed by previous polysomnography, or history inquiry and physical examination, and/or STOP-Bang/Berlin questionnaire.</w:t>
      </w:r>
    </w:p>
    <w:p w14:paraId="575471D2" w14:textId="77777777" w:rsidR="009F325B" w:rsidRDefault="009F325B" w:rsidP="009F325B">
      <w:pPr>
        <w:spacing w:line="360" w:lineRule="auto"/>
        <w:rPr>
          <w:rFonts w:ascii="Times New Roman" w:hAnsi="Times New Roman"/>
          <w:sz w:val="20"/>
          <w:szCs w:val="20"/>
        </w:rPr>
      </w:pPr>
      <w:r w:rsidRPr="0032451A">
        <w:rPr>
          <w:rFonts w:ascii="Times New Roman" w:hAnsi="Times New Roman" w:cs="Times New Roman" w:hint="eastAsia"/>
          <w:color w:val="000000" w:themeColor="text1"/>
          <w:sz w:val="20"/>
          <w:szCs w:val="20"/>
          <w:vertAlign w:val="superscript"/>
        </w:rPr>
        <w:lastRenderedPageBreak/>
        <w:t>e</w:t>
      </w:r>
      <w:r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 Excludes vascular dementia.</w:t>
      </w:r>
      <w:r w:rsidRPr="0032451A">
        <w:rPr>
          <w:rFonts w:ascii="Times New Roman" w:hAnsi="Times New Roman" w:cs="Times New Roman" w:hint="eastAsia"/>
          <w:sz w:val="20"/>
          <w:szCs w:val="20"/>
          <w:shd w:val="clear" w:color="auto" w:fill="FFFFFF"/>
        </w:rPr>
        <w:t xml:space="preserve"> </w:t>
      </w:r>
    </w:p>
    <w:p w14:paraId="5D9F6160" w14:textId="77777777" w:rsidR="00B5672C" w:rsidRPr="00386ED5" w:rsidRDefault="009F325B" w:rsidP="00D83C58">
      <w:pPr>
        <w:widowControl/>
        <w:spacing w:line="360" w:lineRule="auto"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  <w:vertAlign w:val="superscript"/>
        </w:rPr>
        <w:t>f</w:t>
      </w:r>
      <w:r w:rsidR="00B5672C" w:rsidRPr="00386ED5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="00B5672C" w:rsidRPr="00386ED5">
        <w:rPr>
          <w:rFonts w:ascii="Times New Roman" w:hAnsi="Times New Roman" w:cs="Times New Roman"/>
          <w:sz w:val="20"/>
          <w:szCs w:val="20"/>
        </w:rPr>
        <w:t xml:space="preserve">Include diagnosed depression, </w:t>
      </w:r>
      <w:r w:rsidR="00B5672C" w:rsidRPr="00386ED5">
        <w:rPr>
          <w:rFonts w:ascii="Times New Roman" w:hAnsi="Times New Roman" w:cs="Times New Roman"/>
          <w:sz w:val="20"/>
          <w:szCs w:val="20"/>
          <w:shd w:val="clear" w:color="auto" w:fill="FFFFFF"/>
        </w:rPr>
        <w:t>anxiety, schizophrenia, phobia, and hallucination</w:t>
      </w:r>
      <w:r w:rsidR="00B5672C" w:rsidRPr="00386ED5">
        <w:rPr>
          <w:rFonts w:ascii="Times New Roman" w:hAnsi="Times New Roman" w:cs="Times New Roman"/>
          <w:sz w:val="20"/>
          <w:szCs w:val="20"/>
        </w:rPr>
        <w:t>.</w:t>
      </w:r>
    </w:p>
    <w:p w14:paraId="466782C8" w14:textId="77777777" w:rsidR="00B5672C" w:rsidRPr="00386ED5" w:rsidRDefault="009F325B" w:rsidP="00D83C58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  <w:vertAlign w:val="superscript"/>
        </w:rPr>
        <w:t>g</w:t>
      </w:r>
      <w:r w:rsidR="00B5672C" w:rsidRPr="00386ED5">
        <w:rPr>
          <w:rFonts w:ascii="Times New Roman" w:hAnsi="Times New Roman" w:cs="Times New Roman"/>
          <w:sz w:val="20"/>
          <w:szCs w:val="20"/>
        </w:rPr>
        <w:t xml:space="preserve"> Refers to hepatic impairment classified as Child-Pugh class B and C.</w:t>
      </w:r>
    </w:p>
    <w:p w14:paraId="0C110382" w14:textId="77777777" w:rsidR="00B5672C" w:rsidRPr="00386ED5" w:rsidRDefault="009F325B" w:rsidP="00D83C58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  <w:vertAlign w:val="superscript"/>
        </w:rPr>
        <w:t>h</w:t>
      </w:r>
      <w:r w:rsidR="00B5672C" w:rsidRPr="00386ED5">
        <w:rPr>
          <w:rFonts w:ascii="Times New Roman" w:hAnsi="Times New Roman" w:cs="Times New Roman"/>
          <w:sz w:val="20"/>
          <w:szCs w:val="20"/>
        </w:rPr>
        <w:t xml:space="preserve"> With a duration of &gt;1 month.</w:t>
      </w:r>
    </w:p>
    <w:p w14:paraId="03C04555" w14:textId="77777777" w:rsidR="00022C81" w:rsidRPr="00386ED5" w:rsidRDefault="009F325B" w:rsidP="00D83C58">
      <w:pPr>
        <w:spacing w:line="360" w:lineRule="auto"/>
        <w:rPr>
          <w:rStyle w:val="transsent"/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  <w:vertAlign w:val="superscript"/>
        </w:rPr>
        <w:t>i</w:t>
      </w:r>
      <w:r w:rsidR="006523B7" w:rsidRPr="00386ED5">
        <w:rPr>
          <w:rFonts w:ascii="Times New Roman" w:hAnsi="Times New Roman" w:cs="Times New Roman"/>
          <w:sz w:val="20"/>
          <w:szCs w:val="20"/>
        </w:rPr>
        <w:t xml:space="preserve"> Diagnosed according to the haemoglobin </w:t>
      </w:r>
      <w:r w:rsidR="00F60ED3" w:rsidRPr="00386ED5">
        <w:rPr>
          <w:rFonts w:ascii="Times New Roman" w:hAnsi="Times New Roman" w:cs="Times New Roman" w:hint="eastAsia"/>
          <w:sz w:val="20"/>
          <w:szCs w:val="20"/>
        </w:rPr>
        <w:t>values</w:t>
      </w:r>
      <w:r w:rsidR="006523B7" w:rsidRPr="00386ED5">
        <w:rPr>
          <w:rFonts w:ascii="Times New Roman" w:hAnsi="Times New Roman" w:cs="Times New Roman"/>
          <w:sz w:val="20"/>
          <w:szCs w:val="20"/>
        </w:rPr>
        <w:t xml:space="preserve"> from the last laboratory test before surgery, male:</w:t>
      </w:r>
      <w:r w:rsidR="006523B7" w:rsidRPr="00386ED5">
        <w:rPr>
          <w:rStyle w:val="transsent"/>
          <w:rFonts w:ascii="Times New Roman" w:hAnsi="Times New Roman" w:cs="Times New Roman"/>
          <w:sz w:val="20"/>
          <w:szCs w:val="20"/>
        </w:rPr>
        <w:t xml:space="preserve"> &lt;120</w:t>
      </w:r>
      <w:r w:rsidR="006523B7" w:rsidRPr="00386ED5">
        <w:rPr>
          <w:rFonts w:ascii="Times New Roman" w:hAnsi="Times New Roman" w:cs="Times New Roman"/>
          <w:kern w:val="0"/>
          <w:sz w:val="20"/>
          <w:szCs w:val="20"/>
        </w:rPr>
        <w:t xml:space="preserve"> g l</w:t>
      </w:r>
      <w:r w:rsidR="006523B7" w:rsidRPr="00386ED5">
        <w:rPr>
          <w:rFonts w:ascii="Times New Roman" w:hAnsi="Times New Roman" w:cs="Times New Roman"/>
          <w:kern w:val="0"/>
          <w:sz w:val="20"/>
          <w:szCs w:val="20"/>
          <w:vertAlign w:val="superscript"/>
        </w:rPr>
        <w:t>-1</w:t>
      </w:r>
      <w:r w:rsidR="006523B7" w:rsidRPr="00386ED5">
        <w:rPr>
          <w:rStyle w:val="transsent"/>
          <w:rFonts w:ascii="Times New Roman" w:hAnsi="Times New Roman" w:cs="Times New Roman"/>
          <w:sz w:val="20"/>
          <w:szCs w:val="20"/>
        </w:rPr>
        <w:t xml:space="preserve">, female: &lt;110 </w:t>
      </w:r>
      <w:r w:rsidR="006523B7" w:rsidRPr="00386ED5">
        <w:rPr>
          <w:rFonts w:ascii="Times New Roman" w:hAnsi="Times New Roman" w:cs="Times New Roman"/>
          <w:kern w:val="0"/>
          <w:sz w:val="20"/>
          <w:szCs w:val="20"/>
        </w:rPr>
        <w:t>g l</w:t>
      </w:r>
      <w:r w:rsidR="006523B7" w:rsidRPr="00386ED5">
        <w:rPr>
          <w:rFonts w:ascii="Times New Roman" w:hAnsi="Times New Roman" w:cs="Times New Roman"/>
          <w:kern w:val="0"/>
          <w:sz w:val="20"/>
          <w:szCs w:val="20"/>
          <w:vertAlign w:val="superscript"/>
        </w:rPr>
        <w:t>-1</w:t>
      </w:r>
      <w:r w:rsidR="006523B7" w:rsidRPr="00386ED5">
        <w:rPr>
          <w:rStyle w:val="transsent"/>
          <w:rFonts w:ascii="Times New Roman" w:hAnsi="Times New Roman" w:cs="Times New Roman"/>
          <w:sz w:val="20"/>
          <w:szCs w:val="20"/>
        </w:rPr>
        <w:t>.</w:t>
      </w:r>
    </w:p>
    <w:p w14:paraId="02307CB7" w14:textId="77777777" w:rsidR="00B5672C" w:rsidRPr="00386ED5" w:rsidRDefault="009F325B" w:rsidP="00D677EB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  <w:vertAlign w:val="superscript"/>
        </w:rPr>
        <w:t>j</w:t>
      </w:r>
      <w:r w:rsidR="00022C81" w:rsidRPr="00386ED5">
        <w:rPr>
          <w:rFonts w:ascii="Times New Roman" w:hAnsi="Times New Roman" w:cs="Times New Roman"/>
          <w:sz w:val="20"/>
          <w:szCs w:val="20"/>
        </w:rPr>
        <w:t xml:space="preserve"> </w:t>
      </w:r>
      <w:r w:rsidR="00B5672C" w:rsidRPr="00386ED5">
        <w:rPr>
          <w:rFonts w:ascii="Times New Roman" w:hAnsi="Times New Roman" w:cs="Times New Roman"/>
          <w:sz w:val="20"/>
          <w:szCs w:val="20"/>
        </w:rPr>
        <w:t>Stratified into five categories of physiologic stress, i.e., very low stress, low stress, moderate stress, high stress, and very high stress</w:t>
      </w:r>
      <w:bookmarkStart w:id="1" w:name="_Hlk69422712"/>
      <w:r w:rsidR="00B5672C" w:rsidRPr="00386ED5">
        <w:rPr>
          <w:rFonts w:ascii="Times New Roman" w:hAnsi="Times New Roman" w:cs="Times New Roman"/>
          <w:sz w:val="20"/>
          <w:szCs w:val="20"/>
        </w:rPr>
        <w:t>.</w:t>
      </w:r>
      <w:r w:rsidR="00AA75FA" w:rsidRPr="00386ED5">
        <w:rPr>
          <w:rFonts w:ascii="Times New Roman" w:hAnsi="Times New Roman" w:cs="Times New Roman" w:hint="eastAsia"/>
          <w:sz w:val="20"/>
          <w:szCs w:val="20"/>
          <w:vertAlign w:val="superscript"/>
        </w:rPr>
        <w:t xml:space="preserve">15 </w:t>
      </w:r>
      <w:bookmarkStart w:id="2" w:name="_Hlk69422744"/>
      <w:bookmarkEnd w:id="1"/>
      <w:r w:rsidR="00AA75FA" w:rsidRPr="00386ED5">
        <w:rPr>
          <w:rFonts w:ascii="Times New Roman" w:hAnsi="Times New Roman" w:cs="Times New Roman"/>
          <w:sz w:val="20"/>
          <w:szCs w:val="20"/>
        </w:rPr>
        <w:t xml:space="preserve">Detailed classification of </w:t>
      </w:r>
      <w:r w:rsidR="00B57CBC" w:rsidRPr="00386ED5">
        <w:rPr>
          <w:rFonts w:ascii="Times New Roman" w:hAnsi="Times New Roman" w:cs="Times New Roman"/>
          <w:sz w:val="20"/>
          <w:szCs w:val="20"/>
        </w:rPr>
        <w:t>surg</w:t>
      </w:r>
      <w:r w:rsidR="00B57CBC" w:rsidRPr="00386ED5">
        <w:rPr>
          <w:rFonts w:ascii="Times New Roman" w:hAnsi="Times New Roman" w:cs="Times New Roman" w:hint="eastAsia"/>
          <w:sz w:val="20"/>
          <w:szCs w:val="20"/>
        </w:rPr>
        <w:t>ery</w:t>
      </w:r>
      <w:r w:rsidR="00B57CBC" w:rsidRPr="00386ED5">
        <w:rPr>
          <w:rFonts w:ascii="Times New Roman" w:hAnsi="Times New Roman" w:cs="Times New Roman"/>
          <w:sz w:val="20"/>
          <w:szCs w:val="20"/>
        </w:rPr>
        <w:t xml:space="preserve"> type</w:t>
      </w:r>
      <w:r w:rsidR="00AA75FA" w:rsidRPr="00386ED5">
        <w:rPr>
          <w:rFonts w:ascii="Times New Roman" w:hAnsi="Times New Roman" w:cs="Times New Roman"/>
          <w:sz w:val="20"/>
          <w:szCs w:val="20"/>
        </w:rPr>
        <w:t xml:space="preserve"> by </w:t>
      </w:r>
      <w:r w:rsidR="00AA75FA" w:rsidRPr="00386ED5">
        <w:rPr>
          <w:rFonts w:ascii="Times New Roman" w:hAnsi="Times New Roman" w:cs="Times New Roman"/>
          <w:kern w:val="0"/>
          <w:sz w:val="20"/>
          <w:szCs w:val="20"/>
        </w:rPr>
        <w:t>Operative Stress Score</w:t>
      </w:r>
      <w:r w:rsidR="00F267F2">
        <w:rPr>
          <w:rFonts w:ascii="Times New Roman" w:hAnsi="Times New Roman" w:cs="Times New Roman"/>
          <w:sz w:val="20"/>
          <w:szCs w:val="20"/>
        </w:rPr>
        <w:t xml:space="preserve"> is provided in Supplementa</w:t>
      </w:r>
      <w:r w:rsidR="00F267F2">
        <w:rPr>
          <w:rFonts w:ascii="Times New Roman" w:hAnsi="Times New Roman" w:cs="Times New Roman" w:hint="eastAsia"/>
          <w:sz w:val="20"/>
          <w:szCs w:val="20"/>
        </w:rPr>
        <w:t>l</w:t>
      </w:r>
      <w:r w:rsidR="00AA75FA" w:rsidRPr="00386ED5">
        <w:rPr>
          <w:rFonts w:ascii="Times New Roman" w:hAnsi="Times New Roman" w:cs="Times New Roman"/>
          <w:sz w:val="20"/>
          <w:szCs w:val="20"/>
        </w:rPr>
        <w:t xml:space="preserve"> Digital Content 4</w:t>
      </w:r>
      <w:r w:rsidR="00AA75FA" w:rsidRPr="00386ED5">
        <w:rPr>
          <w:rFonts w:ascii="Times New Roman" w:hAnsi="Times New Roman" w:cs="Times New Roman" w:hint="eastAsia"/>
          <w:sz w:val="20"/>
          <w:szCs w:val="20"/>
        </w:rPr>
        <w:t>.</w:t>
      </w:r>
      <w:bookmarkEnd w:id="2"/>
    </w:p>
    <w:p w14:paraId="192D19C0" w14:textId="77777777" w:rsidR="00B5672C" w:rsidRPr="00386ED5" w:rsidRDefault="00B5672C" w:rsidP="00D83C58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86ED5">
        <w:rPr>
          <w:rFonts w:ascii="Times New Roman" w:hAnsi="Times New Roman" w:cs="Times New Roman"/>
          <w:sz w:val="20"/>
          <w:szCs w:val="20"/>
        </w:rPr>
        <w:t xml:space="preserve">RAI-rev, revised Risk Analysis Index; ASA, American Society of Anesthesiologists; </w:t>
      </w:r>
      <w:r w:rsidRPr="00386ED5">
        <w:rPr>
          <w:rFonts w:ascii="Times New Roman" w:hAnsi="Times New Roman" w:cs="Times New Roman"/>
          <w:kern w:val="0"/>
          <w:sz w:val="20"/>
          <w:szCs w:val="20"/>
        </w:rPr>
        <w:t>DVT, deep venous thrombosis; PE, pulmonary embolism</w:t>
      </w:r>
      <w:r w:rsidR="00E226F4" w:rsidRPr="0068557D">
        <w:rPr>
          <w:rFonts w:ascii="Times New Roman" w:eastAsia="宋体" w:hAnsi="Times New Roman" w:cs="Times New Roman"/>
          <w:kern w:val="0"/>
          <w:sz w:val="20"/>
          <w:szCs w:val="20"/>
        </w:rPr>
        <w:t>;</w:t>
      </w:r>
      <w:r w:rsidR="00E226F4" w:rsidRPr="0068557D">
        <w:rPr>
          <w:rFonts w:ascii="Times New Roman" w:hAnsi="Times New Roman" w:cs="Times New Roman"/>
          <w:sz w:val="20"/>
          <w:szCs w:val="20"/>
        </w:rPr>
        <w:t xml:space="preserve"> Na</w:t>
      </w:r>
      <w:r w:rsidR="00E226F4" w:rsidRPr="0068557D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="00E226F4" w:rsidRPr="0068557D">
        <w:rPr>
          <w:rFonts w:ascii="Times New Roman" w:hAnsi="Times New Roman" w:cs="Times New Roman"/>
          <w:sz w:val="20"/>
          <w:szCs w:val="20"/>
        </w:rPr>
        <w:t>, serum natremia concentration.</w:t>
      </w:r>
    </w:p>
    <w:p w14:paraId="7241A71A" w14:textId="77777777" w:rsidR="00EC427A" w:rsidRPr="00386ED5" w:rsidRDefault="00EC427A" w:rsidP="00D83C58">
      <w:pPr>
        <w:widowControl/>
        <w:spacing w:line="360" w:lineRule="auto"/>
        <w:rPr>
          <w:rFonts w:ascii="Times New Roman" w:hAnsi="Times New Roman" w:cs="Times New Roman"/>
          <w:kern w:val="0"/>
          <w:sz w:val="20"/>
          <w:szCs w:val="20"/>
        </w:rPr>
      </w:pPr>
    </w:p>
    <w:p w14:paraId="5BB484CF" w14:textId="77777777" w:rsidR="003B279A" w:rsidRPr="00386ED5" w:rsidRDefault="003B279A" w:rsidP="00D83C58">
      <w:pPr>
        <w:widowControl/>
        <w:spacing w:line="360" w:lineRule="auto"/>
        <w:rPr>
          <w:rFonts w:ascii="Times New Roman" w:hAnsi="Times New Roman" w:cs="Times New Roman"/>
          <w:kern w:val="0"/>
          <w:sz w:val="20"/>
          <w:szCs w:val="20"/>
        </w:rPr>
      </w:pPr>
    </w:p>
    <w:sectPr w:rsidR="003B279A" w:rsidRPr="00386ED5" w:rsidSect="005703A4">
      <w:headerReference w:type="default" r:id="rId8"/>
      <w:pgSz w:w="11906" w:h="16838"/>
      <w:pgMar w:top="1701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E027A" w14:textId="77777777" w:rsidR="001A12FF" w:rsidRDefault="001A12FF" w:rsidP="00D640D6">
      <w:r>
        <w:separator/>
      </w:r>
    </w:p>
  </w:endnote>
  <w:endnote w:type="continuationSeparator" w:id="0">
    <w:p w14:paraId="5886BE4C" w14:textId="77777777" w:rsidR="001A12FF" w:rsidRDefault="001A12FF" w:rsidP="00D64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6EC0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CE7CA" w14:textId="77777777" w:rsidR="001A12FF" w:rsidRDefault="001A12FF" w:rsidP="00D640D6">
      <w:r>
        <w:separator/>
      </w:r>
    </w:p>
  </w:footnote>
  <w:footnote w:type="continuationSeparator" w:id="0">
    <w:p w14:paraId="3D92709E" w14:textId="77777777" w:rsidR="001A12FF" w:rsidRDefault="001A12FF" w:rsidP="00D640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9411006"/>
      <w:docPartObj>
        <w:docPartGallery w:val="Page Numbers (Top of Page)"/>
        <w:docPartUnique/>
      </w:docPartObj>
    </w:sdtPr>
    <w:sdtEndPr/>
    <w:sdtContent>
      <w:p w14:paraId="4B82386A" w14:textId="77777777" w:rsidR="00F073BF" w:rsidRDefault="001A12FF" w:rsidP="00245E2C">
        <w:pPr>
          <w:pStyle w:val="a3"/>
          <w:pBdr>
            <w:bottom w:val="none" w:sz="0" w:space="0" w:color="auto"/>
          </w:pBdr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267F2" w:rsidRPr="00F267F2">
          <w:rPr>
            <w:noProof/>
            <w:lang w:val="zh-CN"/>
          </w:rPr>
          <w:t>3</w:t>
        </w:r>
        <w:r>
          <w:rPr>
            <w:noProof/>
            <w:lang w:val="zh-CN"/>
          </w:rPr>
          <w:fldChar w:fldCharType="end"/>
        </w:r>
      </w:p>
    </w:sdtContent>
  </w:sdt>
  <w:p w14:paraId="5DBB0E6D" w14:textId="77777777" w:rsidR="00F073BF" w:rsidRDefault="00F073BF" w:rsidP="00245E2C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4C63"/>
    <w:multiLevelType w:val="hybridMultilevel"/>
    <w:tmpl w:val="D0A8566C"/>
    <w:lvl w:ilvl="0" w:tplc="449C8B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3A5A5B"/>
    <w:multiLevelType w:val="multilevel"/>
    <w:tmpl w:val="5582E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B475A81"/>
    <w:multiLevelType w:val="multilevel"/>
    <w:tmpl w:val="7EFE5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0NDM1MDY2MDQwsjBQ0lEKTi0uzszPAykwNq4FAHI7HhstAAAA"/>
  </w:docVars>
  <w:rsids>
    <w:rsidRoot w:val="00D640D6"/>
    <w:rsid w:val="000014AC"/>
    <w:rsid w:val="00001BB2"/>
    <w:rsid w:val="00002986"/>
    <w:rsid w:val="00002FC6"/>
    <w:rsid w:val="00011E5D"/>
    <w:rsid w:val="0001232C"/>
    <w:rsid w:val="000127DC"/>
    <w:rsid w:val="0001352A"/>
    <w:rsid w:val="000142A7"/>
    <w:rsid w:val="00016954"/>
    <w:rsid w:val="000211AF"/>
    <w:rsid w:val="00022C81"/>
    <w:rsid w:val="00024EE9"/>
    <w:rsid w:val="0002631D"/>
    <w:rsid w:val="0003126E"/>
    <w:rsid w:val="0003181D"/>
    <w:rsid w:val="000350E6"/>
    <w:rsid w:val="000415EF"/>
    <w:rsid w:val="00044263"/>
    <w:rsid w:val="000520C5"/>
    <w:rsid w:val="000561AB"/>
    <w:rsid w:val="00063316"/>
    <w:rsid w:val="0007323D"/>
    <w:rsid w:val="00073C23"/>
    <w:rsid w:val="000765CB"/>
    <w:rsid w:val="00076E34"/>
    <w:rsid w:val="000808A8"/>
    <w:rsid w:val="000822DE"/>
    <w:rsid w:val="00083EF7"/>
    <w:rsid w:val="00085020"/>
    <w:rsid w:val="0008756C"/>
    <w:rsid w:val="00091A7B"/>
    <w:rsid w:val="0009648A"/>
    <w:rsid w:val="00096B10"/>
    <w:rsid w:val="00097418"/>
    <w:rsid w:val="000A0523"/>
    <w:rsid w:val="000A0E11"/>
    <w:rsid w:val="000A41FF"/>
    <w:rsid w:val="000A5AB2"/>
    <w:rsid w:val="000B211A"/>
    <w:rsid w:val="000B2F89"/>
    <w:rsid w:val="000B7D8C"/>
    <w:rsid w:val="000C1112"/>
    <w:rsid w:val="000C1732"/>
    <w:rsid w:val="000C2143"/>
    <w:rsid w:val="000C4E10"/>
    <w:rsid w:val="000C6D5D"/>
    <w:rsid w:val="000D08A4"/>
    <w:rsid w:val="000D51BB"/>
    <w:rsid w:val="000D6C45"/>
    <w:rsid w:val="000F2D94"/>
    <w:rsid w:val="000F4CE3"/>
    <w:rsid w:val="000F625D"/>
    <w:rsid w:val="000F6605"/>
    <w:rsid w:val="000F7054"/>
    <w:rsid w:val="001019CE"/>
    <w:rsid w:val="00103BD3"/>
    <w:rsid w:val="00112526"/>
    <w:rsid w:val="0011340C"/>
    <w:rsid w:val="00116AC7"/>
    <w:rsid w:val="00116FF4"/>
    <w:rsid w:val="001214C6"/>
    <w:rsid w:val="001306A3"/>
    <w:rsid w:val="0013670D"/>
    <w:rsid w:val="00137796"/>
    <w:rsid w:val="001409D9"/>
    <w:rsid w:val="0014166C"/>
    <w:rsid w:val="001442EA"/>
    <w:rsid w:val="00152693"/>
    <w:rsid w:val="001546B4"/>
    <w:rsid w:val="00156C49"/>
    <w:rsid w:val="001641FD"/>
    <w:rsid w:val="00167192"/>
    <w:rsid w:val="001734EF"/>
    <w:rsid w:val="00181D85"/>
    <w:rsid w:val="00187BE5"/>
    <w:rsid w:val="00190A2D"/>
    <w:rsid w:val="00193A48"/>
    <w:rsid w:val="00195E1A"/>
    <w:rsid w:val="0019650E"/>
    <w:rsid w:val="001969A3"/>
    <w:rsid w:val="001A12FF"/>
    <w:rsid w:val="001A31E1"/>
    <w:rsid w:val="001A4EE7"/>
    <w:rsid w:val="001B4FDB"/>
    <w:rsid w:val="001C23F0"/>
    <w:rsid w:val="001C41EE"/>
    <w:rsid w:val="001C6344"/>
    <w:rsid w:val="001C7E32"/>
    <w:rsid w:val="001D13C7"/>
    <w:rsid w:val="001D1631"/>
    <w:rsid w:val="001D1872"/>
    <w:rsid w:val="001D23F1"/>
    <w:rsid w:val="001D3514"/>
    <w:rsid w:val="001E681D"/>
    <w:rsid w:val="001E7E8B"/>
    <w:rsid w:val="001F1E03"/>
    <w:rsid w:val="00202D09"/>
    <w:rsid w:val="002041C0"/>
    <w:rsid w:val="00222297"/>
    <w:rsid w:val="00224F09"/>
    <w:rsid w:val="00242C0C"/>
    <w:rsid w:val="002455BD"/>
    <w:rsid w:val="00245E2C"/>
    <w:rsid w:val="00246196"/>
    <w:rsid w:val="00246497"/>
    <w:rsid w:val="00255EB8"/>
    <w:rsid w:val="002560E0"/>
    <w:rsid w:val="0026439E"/>
    <w:rsid w:val="00271BF1"/>
    <w:rsid w:val="00271FF8"/>
    <w:rsid w:val="00280DDD"/>
    <w:rsid w:val="00283AA1"/>
    <w:rsid w:val="00286AE3"/>
    <w:rsid w:val="00287224"/>
    <w:rsid w:val="002908E6"/>
    <w:rsid w:val="002B03F3"/>
    <w:rsid w:val="002B5225"/>
    <w:rsid w:val="002B62C9"/>
    <w:rsid w:val="002B764E"/>
    <w:rsid w:val="002C0FF7"/>
    <w:rsid w:val="002C21C2"/>
    <w:rsid w:val="002C443A"/>
    <w:rsid w:val="002C609C"/>
    <w:rsid w:val="002C6D08"/>
    <w:rsid w:val="002D2984"/>
    <w:rsid w:val="002D3934"/>
    <w:rsid w:val="002E2EDC"/>
    <w:rsid w:val="002F1F22"/>
    <w:rsid w:val="002F4EC1"/>
    <w:rsid w:val="002F71D4"/>
    <w:rsid w:val="002F78FB"/>
    <w:rsid w:val="00301E12"/>
    <w:rsid w:val="00303A5B"/>
    <w:rsid w:val="00304316"/>
    <w:rsid w:val="00305009"/>
    <w:rsid w:val="00305F1D"/>
    <w:rsid w:val="00315BF6"/>
    <w:rsid w:val="00316A2E"/>
    <w:rsid w:val="00324D36"/>
    <w:rsid w:val="00325774"/>
    <w:rsid w:val="0033026B"/>
    <w:rsid w:val="003307A6"/>
    <w:rsid w:val="00335C11"/>
    <w:rsid w:val="003406CF"/>
    <w:rsid w:val="003407DC"/>
    <w:rsid w:val="0034103B"/>
    <w:rsid w:val="00341D4D"/>
    <w:rsid w:val="00343A37"/>
    <w:rsid w:val="00354F89"/>
    <w:rsid w:val="00356C29"/>
    <w:rsid w:val="00357EFC"/>
    <w:rsid w:val="003607F7"/>
    <w:rsid w:val="00370153"/>
    <w:rsid w:val="003711F6"/>
    <w:rsid w:val="003738FA"/>
    <w:rsid w:val="00382875"/>
    <w:rsid w:val="0038527E"/>
    <w:rsid w:val="00386ED5"/>
    <w:rsid w:val="003921C5"/>
    <w:rsid w:val="00394199"/>
    <w:rsid w:val="00394A5B"/>
    <w:rsid w:val="00397EEA"/>
    <w:rsid w:val="003A17C7"/>
    <w:rsid w:val="003B279A"/>
    <w:rsid w:val="003B312A"/>
    <w:rsid w:val="003C7C09"/>
    <w:rsid w:val="003D5B8E"/>
    <w:rsid w:val="003D73CB"/>
    <w:rsid w:val="003E2665"/>
    <w:rsid w:val="003E748E"/>
    <w:rsid w:val="003F4FCB"/>
    <w:rsid w:val="00400216"/>
    <w:rsid w:val="00402854"/>
    <w:rsid w:val="0041128C"/>
    <w:rsid w:val="00424B96"/>
    <w:rsid w:val="004341C4"/>
    <w:rsid w:val="00437493"/>
    <w:rsid w:val="00440703"/>
    <w:rsid w:val="0045783F"/>
    <w:rsid w:val="004629FD"/>
    <w:rsid w:val="0046434B"/>
    <w:rsid w:val="0046627D"/>
    <w:rsid w:val="00466B11"/>
    <w:rsid w:val="00474D16"/>
    <w:rsid w:val="00474EFA"/>
    <w:rsid w:val="00476AA0"/>
    <w:rsid w:val="0048053E"/>
    <w:rsid w:val="00482287"/>
    <w:rsid w:val="00484180"/>
    <w:rsid w:val="00486B9D"/>
    <w:rsid w:val="00493561"/>
    <w:rsid w:val="00495247"/>
    <w:rsid w:val="004A030B"/>
    <w:rsid w:val="004A2A32"/>
    <w:rsid w:val="004A6115"/>
    <w:rsid w:val="004B01CB"/>
    <w:rsid w:val="004B39DD"/>
    <w:rsid w:val="004B41B6"/>
    <w:rsid w:val="004B6231"/>
    <w:rsid w:val="004C2C1C"/>
    <w:rsid w:val="004C417D"/>
    <w:rsid w:val="004D3653"/>
    <w:rsid w:val="004D646A"/>
    <w:rsid w:val="004E332F"/>
    <w:rsid w:val="004F38A9"/>
    <w:rsid w:val="005002E3"/>
    <w:rsid w:val="00500409"/>
    <w:rsid w:val="00501941"/>
    <w:rsid w:val="00501B54"/>
    <w:rsid w:val="00502C81"/>
    <w:rsid w:val="00502DBF"/>
    <w:rsid w:val="00505960"/>
    <w:rsid w:val="00511A3B"/>
    <w:rsid w:val="005151B0"/>
    <w:rsid w:val="005159CD"/>
    <w:rsid w:val="00521F81"/>
    <w:rsid w:val="00523795"/>
    <w:rsid w:val="00530D38"/>
    <w:rsid w:val="005360C5"/>
    <w:rsid w:val="00541F73"/>
    <w:rsid w:val="00544EC7"/>
    <w:rsid w:val="005456EF"/>
    <w:rsid w:val="0054613C"/>
    <w:rsid w:val="00546D40"/>
    <w:rsid w:val="00551C65"/>
    <w:rsid w:val="00551EEB"/>
    <w:rsid w:val="005537C5"/>
    <w:rsid w:val="005544D5"/>
    <w:rsid w:val="005569D4"/>
    <w:rsid w:val="00556D60"/>
    <w:rsid w:val="00561099"/>
    <w:rsid w:val="00561854"/>
    <w:rsid w:val="00562490"/>
    <w:rsid w:val="00563A64"/>
    <w:rsid w:val="005703A4"/>
    <w:rsid w:val="00571F57"/>
    <w:rsid w:val="00582D22"/>
    <w:rsid w:val="00586E61"/>
    <w:rsid w:val="00587A2B"/>
    <w:rsid w:val="00593E85"/>
    <w:rsid w:val="00594A81"/>
    <w:rsid w:val="0059704C"/>
    <w:rsid w:val="005A188C"/>
    <w:rsid w:val="005A218B"/>
    <w:rsid w:val="005A3809"/>
    <w:rsid w:val="005A4560"/>
    <w:rsid w:val="005A4848"/>
    <w:rsid w:val="005A6D92"/>
    <w:rsid w:val="005B3BD1"/>
    <w:rsid w:val="005C3B00"/>
    <w:rsid w:val="005C6011"/>
    <w:rsid w:val="005E23CB"/>
    <w:rsid w:val="005E5534"/>
    <w:rsid w:val="005E5BDC"/>
    <w:rsid w:val="005F1FAB"/>
    <w:rsid w:val="005F33C3"/>
    <w:rsid w:val="005F508B"/>
    <w:rsid w:val="005F5978"/>
    <w:rsid w:val="0060478A"/>
    <w:rsid w:val="006052C7"/>
    <w:rsid w:val="0060689C"/>
    <w:rsid w:val="00607D60"/>
    <w:rsid w:val="00612853"/>
    <w:rsid w:val="00613028"/>
    <w:rsid w:val="0061501E"/>
    <w:rsid w:val="00620CF3"/>
    <w:rsid w:val="006233C5"/>
    <w:rsid w:val="00624AF4"/>
    <w:rsid w:val="00626D26"/>
    <w:rsid w:val="00631851"/>
    <w:rsid w:val="006319EA"/>
    <w:rsid w:val="006348A3"/>
    <w:rsid w:val="00640CCE"/>
    <w:rsid w:val="0064349E"/>
    <w:rsid w:val="0064415F"/>
    <w:rsid w:val="00647B24"/>
    <w:rsid w:val="006523B7"/>
    <w:rsid w:val="00652F67"/>
    <w:rsid w:val="0066119A"/>
    <w:rsid w:val="00664A1C"/>
    <w:rsid w:val="00665754"/>
    <w:rsid w:val="00666D3B"/>
    <w:rsid w:val="006774FD"/>
    <w:rsid w:val="00680287"/>
    <w:rsid w:val="006802DE"/>
    <w:rsid w:val="0068035E"/>
    <w:rsid w:val="00681B38"/>
    <w:rsid w:val="00682357"/>
    <w:rsid w:val="006829EA"/>
    <w:rsid w:val="00682B42"/>
    <w:rsid w:val="00685A01"/>
    <w:rsid w:val="00685DF8"/>
    <w:rsid w:val="006926F3"/>
    <w:rsid w:val="00695A2E"/>
    <w:rsid w:val="006A0B89"/>
    <w:rsid w:val="006A57CF"/>
    <w:rsid w:val="006B098F"/>
    <w:rsid w:val="006B71D2"/>
    <w:rsid w:val="006B7D4D"/>
    <w:rsid w:val="006C10FF"/>
    <w:rsid w:val="006C3C10"/>
    <w:rsid w:val="006D2BA5"/>
    <w:rsid w:val="006D4762"/>
    <w:rsid w:val="006D68E0"/>
    <w:rsid w:val="006D7DEE"/>
    <w:rsid w:val="006E0028"/>
    <w:rsid w:val="006E1BE7"/>
    <w:rsid w:val="006E2FA0"/>
    <w:rsid w:val="006E6EAE"/>
    <w:rsid w:val="006F2020"/>
    <w:rsid w:val="006F4FEF"/>
    <w:rsid w:val="006F5D17"/>
    <w:rsid w:val="007242FF"/>
    <w:rsid w:val="00725728"/>
    <w:rsid w:val="0072661B"/>
    <w:rsid w:val="00730B42"/>
    <w:rsid w:val="0073242E"/>
    <w:rsid w:val="00737C48"/>
    <w:rsid w:val="00742AB2"/>
    <w:rsid w:val="00743BB7"/>
    <w:rsid w:val="007452F4"/>
    <w:rsid w:val="00746175"/>
    <w:rsid w:val="00746278"/>
    <w:rsid w:val="007504D2"/>
    <w:rsid w:val="0075436E"/>
    <w:rsid w:val="007553FC"/>
    <w:rsid w:val="00756E26"/>
    <w:rsid w:val="00757608"/>
    <w:rsid w:val="007600B8"/>
    <w:rsid w:val="00760855"/>
    <w:rsid w:val="0076380B"/>
    <w:rsid w:val="007639F9"/>
    <w:rsid w:val="00767FE6"/>
    <w:rsid w:val="00770D2A"/>
    <w:rsid w:val="007738FB"/>
    <w:rsid w:val="0078019B"/>
    <w:rsid w:val="00787D4D"/>
    <w:rsid w:val="00790CBF"/>
    <w:rsid w:val="007924FB"/>
    <w:rsid w:val="007933EB"/>
    <w:rsid w:val="007958A4"/>
    <w:rsid w:val="007A2ED2"/>
    <w:rsid w:val="007A47CA"/>
    <w:rsid w:val="007A5503"/>
    <w:rsid w:val="007A57A0"/>
    <w:rsid w:val="007B5236"/>
    <w:rsid w:val="007C403D"/>
    <w:rsid w:val="007C5FB2"/>
    <w:rsid w:val="007C629F"/>
    <w:rsid w:val="007C76D6"/>
    <w:rsid w:val="007D1B28"/>
    <w:rsid w:val="007D72F8"/>
    <w:rsid w:val="007D7BFC"/>
    <w:rsid w:val="007E32DF"/>
    <w:rsid w:val="007E5189"/>
    <w:rsid w:val="007F4040"/>
    <w:rsid w:val="007F4D74"/>
    <w:rsid w:val="008065A3"/>
    <w:rsid w:val="00813132"/>
    <w:rsid w:val="00822522"/>
    <w:rsid w:val="00825C19"/>
    <w:rsid w:val="008269C0"/>
    <w:rsid w:val="0083127F"/>
    <w:rsid w:val="008317FE"/>
    <w:rsid w:val="008342EA"/>
    <w:rsid w:val="0083654D"/>
    <w:rsid w:val="00844ABA"/>
    <w:rsid w:val="00846539"/>
    <w:rsid w:val="00851DFE"/>
    <w:rsid w:val="008561A7"/>
    <w:rsid w:val="00864325"/>
    <w:rsid w:val="00872D9C"/>
    <w:rsid w:val="00872F0F"/>
    <w:rsid w:val="00872F4C"/>
    <w:rsid w:val="00877BB7"/>
    <w:rsid w:val="00881580"/>
    <w:rsid w:val="00887DC8"/>
    <w:rsid w:val="008A0CD7"/>
    <w:rsid w:val="008B311A"/>
    <w:rsid w:val="008C339C"/>
    <w:rsid w:val="008C4918"/>
    <w:rsid w:val="008C5012"/>
    <w:rsid w:val="008D2B54"/>
    <w:rsid w:val="008D6D37"/>
    <w:rsid w:val="008D6DDC"/>
    <w:rsid w:val="008E1087"/>
    <w:rsid w:val="008E2D87"/>
    <w:rsid w:val="008E3AC5"/>
    <w:rsid w:val="008E3FFD"/>
    <w:rsid w:val="008E5BEB"/>
    <w:rsid w:val="008E727B"/>
    <w:rsid w:val="009015F2"/>
    <w:rsid w:val="00903388"/>
    <w:rsid w:val="009039EF"/>
    <w:rsid w:val="009105F3"/>
    <w:rsid w:val="0091725A"/>
    <w:rsid w:val="00921A3B"/>
    <w:rsid w:val="00925628"/>
    <w:rsid w:val="00927546"/>
    <w:rsid w:val="009344CC"/>
    <w:rsid w:val="00936479"/>
    <w:rsid w:val="00942855"/>
    <w:rsid w:val="00944956"/>
    <w:rsid w:val="00952095"/>
    <w:rsid w:val="00952F95"/>
    <w:rsid w:val="00956ABB"/>
    <w:rsid w:val="009628AA"/>
    <w:rsid w:val="00965470"/>
    <w:rsid w:val="00966298"/>
    <w:rsid w:val="00971F6F"/>
    <w:rsid w:val="00971F8E"/>
    <w:rsid w:val="00975969"/>
    <w:rsid w:val="00981BF6"/>
    <w:rsid w:val="00985273"/>
    <w:rsid w:val="009854A4"/>
    <w:rsid w:val="00987268"/>
    <w:rsid w:val="00987E66"/>
    <w:rsid w:val="00991513"/>
    <w:rsid w:val="0099767F"/>
    <w:rsid w:val="00997A59"/>
    <w:rsid w:val="009A1267"/>
    <w:rsid w:val="009A25A9"/>
    <w:rsid w:val="009A349A"/>
    <w:rsid w:val="009A4458"/>
    <w:rsid w:val="009B7F70"/>
    <w:rsid w:val="009C2942"/>
    <w:rsid w:val="009C2B94"/>
    <w:rsid w:val="009C71A4"/>
    <w:rsid w:val="009D2B7B"/>
    <w:rsid w:val="009D5F75"/>
    <w:rsid w:val="009D78C4"/>
    <w:rsid w:val="009E5C72"/>
    <w:rsid w:val="009F325B"/>
    <w:rsid w:val="009F3485"/>
    <w:rsid w:val="009F3A12"/>
    <w:rsid w:val="009F3D6F"/>
    <w:rsid w:val="009F6344"/>
    <w:rsid w:val="009F76D4"/>
    <w:rsid w:val="00A0594B"/>
    <w:rsid w:val="00A074E2"/>
    <w:rsid w:val="00A203B5"/>
    <w:rsid w:val="00A25E93"/>
    <w:rsid w:val="00A35BCB"/>
    <w:rsid w:val="00A40B7B"/>
    <w:rsid w:val="00A44A77"/>
    <w:rsid w:val="00A452A8"/>
    <w:rsid w:val="00A4557D"/>
    <w:rsid w:val="00A51375"/>
    <w:rsid w:val="00A518C0"/>
    <w:rsid w:val="00A67090"/>
    <w:rsid w:val="00A7071C"/>
    <w:rsid w:val="00A71E3C"/>
    <w:rsid w:val="00A76CC3"/>
    <w:rsid w:val="00A81720"/>
    <w:rsid w:val="00A81F25"/>
    <w:rsid w:val="00A827D2"/>
    <w:rsid w:val="00A83819"/>
    <w:rsid w:val="00A871E0"/>
    <w:rsid w:val="00A93721"/>
    <w:rsid w:val="00A93DF0"/>
    <w:rsid w:val="00A94874"/>
    <w:rsid w:val="00A95D6D"/>
    <w:rsid w:val="00AA2F56"/>
    <w:rsid w:val="00AA55E8"/>
    <w:rsid w:val="00AA75FA"/>
    <w:rsid w:val="00AB10F7"/>
    <w:rsid w:val="00AB5415"/>
    <w:rsid w:val="00AB64EF"/>
    <w:rsid w:val="00AC3394"/>
    <w:rsid w:val="00AC3CA5"/>
    <w:rsid w:val="00AC5DEA"/>
    <w:rsid w:val="00AC7945"/>
    <w:rsid w:val="00AD16D3"/>
    <w:rsid w:val="00AD16EC"/>
    <w:rsid w:val="00AD2C4A"/>
    <w:rsid w:val="00AE6875"/>
    <w:rsid w:val="00AF1817"/>
    <w:rsid w:val="00AF292A"/>
    <w:rsid w:val="00AF35D0"/>
    <w:rsid w:val="00B00983"/>
    <w:rsid w:val="00B010F1"/>
    <w:rsid w:val="00B01AB7"/>
    <w:rsid w:val="00B11370"/>
    <w:rsid w:val="00B1461E"/>
    <w:rsid w:val="00B15678"/>
    <w:rsid w:val="00B23FB0"/>
    <w:rsid w:val="00B26825"/>
    <w:rsid w:val="00B3175B"/>
    <w:rsid w:val="00B321D6"/>
    <w:rsid w:val="00B34052"/>
    <w:rsid w:val="00B342DF"/>
    <w:rsid w:val="00B41E66"/>
    <w:rsid w:val="00B43E43"/>
    <w:rsid w:val="00B50AC6"/>
    <w:rsid w:val="00B53F3C"/>
    <w:rsid w:val="00B5672C"/>
    <w:rsid w:val="00B57CBC"/>
    <w:rsid w:val="00B62071"/>
    <w:rsid w:val="00B72795"/>
    <w:rsid w:val="00B82467"/>
    <w:rsid w:val="00B8403D"/>
    <w:rsid w:val="00B853AC"/>
    <w:rsid w:val="00B91A77"/>
    <w:rsid w:val="00B91D39"/>
    <w:rsid w:val="00B9366F"/>
    <w:rsid w:val="00B95252"/>
    <w:rsid w:val="00BA21F6"/>
    <w:rsid w:val="00BA5CF5"/>
    <w:rsid w:val="00BA6BB4"/>
    <w:rsid w:val="00BB504B"/>
    <w:rsid w:val="00BB668B"/>
    <w:rsid w:val="00BB6D61"/>
    <w:rsid w:val="00BC644B"/>
    <w:rsid w:val="00BC7434"/>
    <w:rsid w:val="00BD57B3"/>
    <w:rsid w:val="00BE0A6F"/>
    <w:rsid w:val="00BE257F"/>
    <w:rsid w:val="00BE7FD2"/>
    <w:rsid w:val="00BF0A06"/>
    <w:rsid w:val="00C00168"/>
    <w:rsid w:val="00C00741"/>
    <w:rsid w:val="00C033C5"/>
    <w:rsid w:val="00C06F39"/>
    <w:rsid w:val="00C203F7"/>
    <w:rsid w:val="00C24CAD"/>
    <w:rsid w:val="00C2719F"/>
    <w:rsid w:val="00C361CE"/>
    <w:rsid w:val="00C36CF9"/>
    <w:rsid w:val="00C37740"/>
    <w:rsid w:val="00C37B89"/>
    <w:rsid w:val="00C40DA1"/>
    <w:rsid w:val="00C42F9F"/>
    <w:rsid w:val="00C455B5"/>
    <w:rsid w:val="00C45753"/>
    <w:rsid w:val="00C4590B"/>
    <w:rsid w:val="00C54387"/>
    <w:rsid w:val="00C57E15"/>
    <w:rsid w:val="00C60A42"/>
    <w:rsid w:val="00C618AE"/>
    <w:rsid w:val="00C71649"/>
    <w:rsid w:val="00C77317"/>
    <w:rsid w:val="00C838B0"/>
    <w:rsid w:val="00C85346"/>
    <w:rsid w:val="00C908D4"/>
    <w:rsid w:val="00C938E1"/>
    <w:rsid w:val="00C95F49"/>
    <w:rsid w:val="00C97A1A"/>
    <w:rsid w:val="00CA04F1"/>
    <w:rsid w:val="00CA0AB7"/>
    <w:rsid w:val="00CA30D6"/>
    <w:rsid w:val="00CA493F"/>
    <w:rsid w:val="00CB2415"/>
    <w:rsid w:val="00CB41B0"/>
    <w:rsid w:val="00CB56D0"/>
    <w:rsid w:val="00CC1925"/>
    <w:rsid w:val="00CC2DA1"/>
    <w:rsid w:val="00CC3609"/>
    <w:rsid w:val="00CD2354"/>
    <w:rsid w:val="00CD2661"/>
    <w:rsid w:val="00CD2B96"/>
    <w:rsid w:val="00CD36F8"/>
    <w:rsid w:val="00CD753B"/>
    <w:rsid w:val="00CF753B"/>
    <w:rsid w:val="00D00CD2"/>
    <w:rsid w:val="00D0503B"/>
    <w:rsid w:val="00D05196"/>
    <w:rsid w:val="00D07A84"/>
    <w:rsid w:val="00D131F6"/>
    <w:rsid w:val="00D140A7"/>
    <w:rsid w:val="00D14443"/>
    <w:rsid w:val="00D147F0"/>
    <w:rsid w:val="00D176F1"/>
    <w:rsid w:val="00D2138B"/>
    <w:rsid w:val="00D23983"/>
    <w:rsid w:val="00D32243"/>
    <w:rsid w:val="00D347AA"/>
    <w:rsid w:val="00D35FE8"/>
    <w:rsid w:val="00D37044"/>
    <w:rsid w:val="00D460D2"/>
    <w:rsid w:val="00D464A3"/>
    <w:rsid w:val="00D509C7"/>
    <w:rsid w:val="00D51699"/>
    <w:rsid w:val="00D52BF5"/>
    <w:rsid w:val="00D54D85"/>
    <w:rsid w:val="00D568FE"/>
    <w:rsid w:val="00D60CF0"/>
    <w:rsid w:val="00D63126"/>
    <w:rsid w:val="00D640D6"/>
    <w:rsid w:val="00D677EB"/>
    <w:rsid w:val="00D7067C"/>
    <w:rsid w:val="00D75C69"/>
    <w:rsid w:val="00D83C58"/>
    <w:rsid w:val="00D8681E"/>
    <w:rsid w:val="00D86CBF"/>
    <w:rsid w:val="00D87927"/>
    <w:rsid w:val="00D92D2F"/>
    <w:rsid w:val="00D94E29"/>
    <w:rsid w:val="00D968DB"/>
    <w:rsid w:val="00DA29BC"/>
    <w:rsid w:val="00DA3A73"/>
    <w:rsid w:val="00DA5055"/>
    <w:rsid w:val="00DB1133"/>
    <w:rsid w:val="00DB29BF"/>
    <w:rsid w:val="00DB6B95"/>
    <w:rsid w:val="00DB6FA7"/>
    <w:rsid w:val="00DB7AC8"/>
    <w:rsid w:val="00DB7FCC"/>
    <w:rsid w:val="00DC019E"/>
    <w:rsid w:val="00DC30CF"/>
    <w:rsid w:val="00DC7E43"/>
    <w:rsid w:val="00DD2309"/>
    <w:rsid w:val="00DD4F4B"/>
    <w:rsid w:val="00DD773A"/>
    <w:rsid w:val="00DE0FF9"/>
    <w:rsid w:val="00DE2FEB"/>
    <w:rsid w:val="00DE73E7"/>
    <w:rsid w:val="00DF6F0C"/>
    <w:rsid w:val="00DF7E89"/>
    <w:rsid w:val="00E06C59"/>
    <w:rsid w:val="00E10CFD"/>
    <w:rsid w:val="00E114DE"/>
    <w:rsid w:val="00E16E15"/>
    <w:rsid w:val="00E20984"/>
    <w:rsid w:val="00E20A84"/>
    <w:rsid w:val="00E2238A"/>
    <w:rsid w:val="00E226F4"/>
    <w:rsid w:val="00E27757"/>
    <w:rsid w:val="00E3114A"/>
    <w:rsid w:val="00E31EC8"/>
    <w:rsid w:val="00E32352"/>
    <w:rsid w:val="00E35B0A"/>
    <w:rsid w:val="00E3699F"/>
    <w:rsid w:val="00E41317"/>
    <w:rsid w:val="00E50779"/>
    <w:rsid w:val="00E50DEE"/>
    <w:rsid w:val="00E62D37"/>
    <w:rsid w:val="00E7511A"/>
    <w:rsid w:val="00E778AC"/>
    <w:rsid w:val="00E80828"/>
    <w:rsid w:val="00E81433"/>
    <w:rsid w:val="00E95939"/>
    <w:rsid w:val="00E9794C"/>
    <w:rsid w:val="00EA4A0A"/>
    <w:rsid w:val="00EA74CE"/>
    <w:rsid w:val="00EB1314"/>
    <w:rsid w:val="00EB1D92"/>
    <w:rsid w:val="00EB2C66"/>
    <w:rsid w:val="00EB4E5C"/>
    <w:rsid w:val="00EB59CE"/>
    <w:rsid w:val="00EB7066"/>
    <w:rsid w:val="00EB7D5A"/>
    <w:rsid w:val="00EC198B"/>
    <w:rsid w:val="00EC397E"/>
    <w:rsid w:val="00EC427A"/>
    <w:rsid w:val="00EC6AD0"/>
    <w:rsid w:val="00ED193A"/>
    <w:rsid w:val="00ED6074"/>
    <w:rsid w:val="00ED6A7F"/>
    <w:rsid w:val="00EE66F1"/>
    <w:rsid w:val="00EE714D"/>
    <w:rsid w:val="00EE7777"/>
    <w:rsid w:val="00EF27DE"/>
    <w:rsid w:val="00EF4805"/>
    <w:rsid w:val="00EF4DD1"/>
    <w:rsid w:val="00F0236D"/>
    <w:rsid w:val="00F07108"/>
    <w:rsid w:val="00F073BF"/>
    <w:rsid w:val="00F10FCB"/>
    <w:rsid w:val="00F233D8"/>
    <w:rsid w:val="00F267F2"/>
    <w:rsid w:val="00F2680C"/>
    <w:rsid w:val="00F356EC"/>
    <w:rsid w:val="00F3769A"/>
    <w:rsid w:val="00F37FD9"/>
    <w:rsid w:val="00F410BC"/>
    <w:rsid w:val="00F42DCC"/>
    <w:rsid w:val="00F45B98"/>
    <w:rsid w:val="00F5119C"/>
    <w:rsid w:val="00F56A91"/>
    <w:rsid w:val="00F60ED3"/>
    <w:rsid w:val="00F621A9"/>
    <w:rsid w:val="00F652CE"/>
    <w:rsid w:val="00F669F1"/>
    <w:rsid w:val="00F73DD3"/>
    <w:rsid w:val="00F842AB"/>
    <w:rsid w:val="00F86BBE"/>
    <w:rsid w:val="00F9069B"/>
    <w:rsid w:val="00F91105"/>
    <w:rsid w:val="00F93819"/>
    <w:rsid w:val="00FA23C1"/>
    <w:rsid w:val="00FA35CE"/>
    <w:rsid w:val="00FA36A2"/>
    <w:rsid w:val="00FA7830"/>
    <w:rsid w:val="00FB2FFD"/>
    <w:rsid w:val="00FB6670"/>
    <w:rsid w:val="00FB6FE2"/>
    <w:rsid w:val="00FC5B0D"/>
    <w:rsid w:val="00FD2CFF"/>
    <w:rsid w:val="00FD68F2"/>
    <w:rsid w:val="00FE38FC"/>
    <w:rsid w:val="00FE43FD"/>
    <w:rsid w:val="00FF5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430405"/>
  <w15:docId w15:val="{A934CC88-D4CA-4225-97F9-DF6844201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773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81B38"/>
    <w:pPr>
      <w:keepNext/>
      <w:keepLines/>
      <w:widowControl/>
      <w:spacing w:before="340" w:after="330" w:line="578" w:lineRule="auto"/>
      <w:jc w:val="left"/>
      <w:outlineLvl w:val="0"/>
    </w:pPr>
    <w:rPr>
      <w:rFonts w:ascii="Times New Roman" w:eastAsia="Times New Roman" w:hAnsi="Times New Roman" w:cs="Times New Roman"/>
      <w:b/>
      <w:bCs/>
      <w:kern w:val="44"/>
      <w:sz w:val="44"/>
      <w:szCs w:val="4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81B38"/>
    <w:pPr>
      <w:keepNext/>
      <w:keepLines/>
      <w:widowControl/>
      <w:spacing w:before="40"/>
      <w:jc w:val="left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640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640D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640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640D6"/>
    <w:rPr>
      <w:sz w:val="18"/>
      <w:szCs w:val="18"/>
    </w:rPr>
  </w:style>
  <w:style w:type="character" w:customStyle="1" w:styleId="apple-converted-space">
    <w:name w:val="apple-converted-space"/>
    <w:basedOn w:val="a0"/>
    <w:rsid w:val="00303A5B"/>
  </w:style>
  <w:style w:type="character" w:customStyle="1" w:styleId="tran">
    <w:name w:val="tran"/>
    <w:basedOn w:val="a0"/>
    <w:rsid w:val="00303A5B"/>
  </w:style>
  <w:style w:type="character" w:customStyle="1" w:styleId="transsent">
    <w:name w:val="transsent"/>
    <w:basedOn w:val="a0"/>
    <w:rsid w:val="00085020"/>
  </w:style>
  <w:style w:type="character" w:customStyle="1" w:styleId="skip">
    <w:name w:val="skip"/>
    <w:basedOn w:val="a0"/>
    <w:rsid w:val="0078019B"/>
  </w:style>
  <w:style w:type="paragraph" w:styleId="a7">
    <w:name w:val="Balloon Text"/>
    <w:basedOn w:val="a"/>
    <w:link w:val="a8"/>
    <w:uiPriority w:val="99"/>
    <w:semiHidden/>
    <w:unhideWhenUsed/>
    <w:rsid w:val="005151B0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151B0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9854A4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9854A4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9854A4"/>
  </w:style>
  <w:style w:type="paragraph" w:styleId="ac">
    <w:name w:val="annotation subject"/>
    <w:basedOn w:val="aa"/>
    <w:next w:val="aa"/>
    <w:link w:val="ad"/>
    <w:uiPriority w:val="99"/>
    <w:semiHidden/>
    <w:unhideWhenUsed/>
    <w:rsid w:val="009854A4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9854A4"/>
    <w:rPr>
      <w:b/>
      <w:bCs/>
    </w:rPr>
  </w:style>
  <w:style w:type="paragraph" w:styleId="ae">
    <w:name w:val="Revision"/>
    <w:hidden/>
    <w:uiPriority w:val="99"/>
    <w:semiHidden/>
    <w:rsid w:val="007A57A0"/>
  </w:style>
  <w:style w:type="paragraph" w:styleId="af">
    <w:name w:val="List Paragraph"/>
    <w:basedOn w:val="a"/>
    <w:uiPriority w:val="34"/>
    <w:qFormat/>
    <w:rsid w:val="006E1BE7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681B38"/>
    <w:rPr>
      <w:rFonts w:ascii="Times New Roman" w:eastAsia="Times New Roman" w:hAnsi="Times New Roman" w:cs="Times New Roman"/>
      <w:b/>
      <w:bCs/>
      <w:kern w:val="44"/>
      <w:sz w:val="44"/>
      <w:szCs w:val="44"/>
    </w:rPr>
  </w:style>
  <w:style w:type="character" w:customStyle="1" w:styleId="40">
    <w:name w:val="标题 4 字符"/>
    <w:basedOn w:val="a0"/>
    <w:link w:val="4"/>
    <w:uiPriority w:val="9"/>
    <w:semiHidden/>
    <w:rsid w:val="00681B38"/>
    <w:rPr>
      <w:rFonts w:asciiTheme="majorHAnsi" w:eastAsiaTheme="majorEastAsia" w:hAnsiTheme="majorHAnsi" w:cstheme="majorBidi"/>
      <w:i/>
      <w:iCs/>
      <w:color w:val="365F91" w:themeColor="accent1" w:themeShade="BF"/>
      <w:kern w:val="0"/>
      <w:sz w:val="24"/>
      <w:szCs w:val="24"/>
    </w:rPr>
  </w:style>
  <w:style w:type="paragraph" w:customStyle="1" w:styleId="src">
    <w:name w:val="src"/>
    <w:basedOn w:val="a"/>
    <w:rsid w:val="000F2D9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gt">
    <w:name w:val="_tgt"/>
    <w:basedOn w:val="a"/>
    <w:rsid w:val="000F2D9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0">
    <w:name w:val="Hyperlink"/>
    <w:basedOn w:val="a0"/>
    <w:uiPriority w:val="99"/>
    <w:unhideWhenUsed/>
    <w:rsid w:val="00E808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9344B6-D98D-4129-95B3-5E0E6E74F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3</Pages>
  <Words>547</Words>
  <Characters>3122</Characters>
  <Application>Microsoft Office Word</Application>
  <DocSecurity>0</DocSecurity>
  <Lines>26</Lines>
  <Paragraphs>7</Paragraphs>
  <ScaleCrop>false</ScaleCrop>
  <Company/>
  <LinksUpToDate>false</LinksUpToDate>
  <CharactersWithSpaces>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ei bin</cp:lastModifiedBy>
  <cp:revision>55</cp:revision>
  <cp:lastPrinted>2021-01-19T12:26:00Z</cp:lastPrinted>
  <dcterms:created xsi:type="dcterms:W3CDTF">2021-04-20T12:12:00Z</dcterms:created>
  <dcterms:modified xsi:type="dcterms:W3CDTF">2022-03-22T03:57:00Z</dcterms:modified>
</cp:coreProperties>
</file>